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A3E3C" w14:textId="1F3AD2DC" w:rsidR="0063689A" w:rsidRPr="00973C72" w:rsidRDefault="00A3795F">
      <w:pPr>
        <w:rPr>
          <w:i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10EE6F" wp14:editId="1E5B2AED">
                <wp:simplePos x="0" y="0"/>
                <wp:positionH relativeFrom="column">
                  <wp:posOffset>4810124</wp:posOffset>
                </wp:positionH>
                <wp:positionV relativeFrom="paragraph">
                  <wp:posOffset>3819524</wp:posOffset>
                </wp:positionV>
                <wp:extent cx="3729355" cy="1285875"/>
                <wp:effectExtent l="133350" t="76200" r="23495" b="28575"/>
                <wp:wrapNone/>
                <wp:docPr id="4" name="Connector: Elb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29355" cy="1285875"/>
                        </a:xfrm>
                        <a:prstGeom prst="bentConnector3">
                          <a:avLst>
                            <a:gd name="adj1" fmla="val 103066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CF3F5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" o:spid="_x0000_s1026" type="#_x0000_t34" style="position:absolute;margin-left:378.75pt;margin-top:300.75pt;width:293.65pt;height:101.25pt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" adj="22262" strokecolor="black [3200]" strokeweight=".5pt">
                <v:stroke endarrow="open"/>
              </v:shape>
            </w:pict>
          </mc:Fallback>
        </mc:AlternateContent>
      </w:r>
      <w:r w:rsidR="00F14228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D06B39" wp14:editId="45ACDA49">
                <wp:simplePos x="0" y="0"/>
                <wp:positionH relativeFrom="margin">
                  <wp:posOffset>12058650</wp:posOffset>
                </wp:positionH>
                <wp:positionV relativeFrom="paragraph">
                  <wp:posOffset>2733675</wp:posOffset>
                </wp:positionV>
                <wp:extent cx="1047750" cy="2162175"/>
                <wp:effectExtent l="38100" t="0" r="381000" b="104775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47750" cy="2162175"/>
                        </a:xfrm>
                        <a:prstGeom prst="bentConnector3">
                          <a:avLst>
                            <a:gd name="adj1" fmla="val -33988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1B609" id="Connector: Elbow 9" o:spid="_x0000_s1026" type="#_x0000_t34" style="position:absolute;margin-left:949.5pt;margin-top:215.25pt;width:82.5pt;height:170.25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" adj="-7341" strokecolor="black [3200]" strokeweight=".5pt">
                <v:stroke endarrow="open"/>
                <w10:wrap anchorx="margin"/>
              </v:shape>
            </w:pict>
          </mc:Fallback>
        </mc:AlternateContent>
      </w:r>
      <w:r w:rsidR="00F14228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EC5ECC9" wp14:editId="2EAA0E5E">
                <wp:simplePos x="0" y="0"/>
                <wp:positionH relativeFrom="column">
                  <wp:posOffset>9858375</wp:posOffset>
                </wp:positionH>
                <wp:positionV relativeFrom="paragraph">
                  <wp:posOffset>4762500</wp:posOffset>
                </wp:positionV>
                <wp:extent cx="647700" cy="180975"/>
                <wp:effectExtent l="38100" t="0" r="19050" b="104775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180975"/>
                        </a:xfrm>
                        <a:prstGeom prst="bentConnector3">
                          <a:avLst>
                            <a:gd name="adj1" fmla="val 58108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7315B" id="Connector: Elbow 7" o:spid="_x0000_s1026" type="#_x0000_t34" style="position:absolute;margin-left:776.25pt;margin-top:375pt;width:51pt;height:14.25pt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" adj="12551" strokecolor="black [3200]" strokeweight=".5pt">
                <v:stroke endarrow="open"/>
              </v:shape>
            </w:pict>
          </mc:Fallback>
        </mc:AlternateContent>
      </w:r>
      <w:r w:rsidR="00973C72">
        <w:rPr>
          <w:noProof/>
        </w:rPr>
        <w:drawing>
          <wp:inline distT="0" distB="0" distL="0" distR="0" wp14:anchorId="1A8DDE8E" wp14:editId="736CD06C">
            <wp:extent cx="13716000" cy="834390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sectPr w:rsidR="0063689A" w:rsidRPr="00973C72" w:rsidSect="00D80B8A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bA0MTAzNjM0sTBU0lEKTi0uzszPAykwrAUA9tsf9CwAAAA="/>
  </w:docVars>
  <w:rsids>
    <w:rsidRoot w:val="00973C72"/>
    <w:rsid w:val="000372B0"/>
    <w:rsid w:val="00091E5C"/>
    <w:rsid w:val="000E3717"/>
    <w:rsid w:val="0014583B"/>
    <w:rsid w:val="001628D2"/>
    <w:rsid w:val="001A068C"/>
    <w:rsid w:val="001A11A6"/>
    <w:rsid w:val="001B23BA"/>
    <w:rsid w:val="001D2918"/>
    <w:rsid w:val="00237F8D"/>
    <w:rsid w:val="00253F87"/>
    <w:rsid w:val="002917CC"/>
    <w:rsid w:val="002A00B6"/>
    <w:rsid w:val="002A2D06"/>
    <w:rsid w:val="00300563"/>
    <w:rsid w:val="003A3F6A"/>
    <w:rsid w:val="003E0DC6"/>
    <w:rsid w:val="004140E8"/>
    <w:rsid w:val="004258B7"/>
    <w:rsid w:val="004344F8"/>
    <w:rsid w:val="004473A0"/>
    <w:rsid w:val="00457396"/>
    <w:rsid w:val="004D0C12"/>
    <w:rsid w:val="004D482A"/>
    <w:rsid w:val="00501A33"/>
    <w:rsid w:val="005171B3"/>
    <w:rsid w:val="00533BBF"/>
    <w:rsid w:val="00535B38"/>
    <w:rsid w:val="00540E14"/>
    <w:rsid w:val="00551043"/>
    <w:rsid w:val="005F2036"/>
    <w:rsid w:val="00602173"/>
    <w:rsid w:val="0060284E"/>
    <w:rsid w:val="00631CD1"/>
    <w:rsid w:val="0063689A"/>
    <w:rsid w:val="00657A5A"/>
    <w:rsid w:val="00746E54"/>
    <w:rsid w:val="0075051B"/>
    <w:rsid w:val="00764D6D"/>
    <w:rsid w:val="0077190B"/>
    <w:rsid w:val="007722B2"/>
    <w:rsid w:val="00781A37"/>
    <w:rsid w:val="007B208B"/>
    <w:rsid w:val="007B67F1"/>
    <w:rsid w:val="007D4FCC"/>
    <w:rsid w:val="00803B68"/>
    <w:rsid w:val="0087670B"/>
    <w:rsid w:val="00896518"/>
    <w:rsid w:val="008A2254"/>
    <w:rsid w:val="008A6D93"/>
    <w:rsid w:val="008F26CD"/>
    <w:rsid w:val="0090021E"/>
    <w:rsid w:val="0090594F"/>
    <w:rsid w:val="009224CB"/>
    <w:rsid w:val="009428A1"/>
    <w:rsid w:val="00973C72"/>
    <w:rsid w:val="0097584E"/>
    <w:rsid w:val="00983721"/>
    <w:rsid w:val="00A31420"/>
    <w:rsid w:val="00A3795F"/>
    <w:rsid w:val="00A604C9"/>
    <w:rsid w:val="00AB631B"/>
    <w:rsid w:val="00AF11F9"/>
    <w:rsid w:val="00B11436"/>
    <w:rsid w:val="00B54D92"/>
    <w:rsid w:val="00B71222"/>
    <w:rsid w:val="00B71292"/>
    <w:rsid w:val="00B751FE"/>
    <w:rsid w:val="00BA2571"/>
    <w:rsid w:val="00BC4A76"/>
    <w:rsid w:val="00BD219B"/>
    <w:rsid w:val="00BE70CA"/>
    <w:rsid w:val="00C35785"/>
    <w:rsid w:val="00C47F5C"/>
    <w:rsid w:val="00C8208A"/>
    <w:rsid w:val="00D00BF5"/>
    <w:rsid w:val="00D40EB1"/>
    <w:rsid w:val="00D52EDB"/>
    <w:rsid w:val="00D80B8A"/>
    <w:rsid w:val="00D862EC"/>
    <w:rsid w:val="00DA0871"/>
    <w:rsid w:val="00DD2418"/>
    <w:rsid w:val="00DE7534"/>
    <w:rsid w:val="00DF0F3E"/>
    <w:rsid w:val="00E0205A"/>
    <w:rsid w:val="00E03900"/>
    <w:rsid w:val="00E041B0"/>
    <w:rsid w:val="00E04716"/>
    <w:rsid w:val="00E10819"/>
    <w:rsid w:val="00EC3141"/>
    <w:rsid w:val="00F14228"/>
    <w:rsid w:val="00F15E17"/>
    <w:rsid w:val="00F3294B"/>
    <w:rsid w:val="00F33322"/>
    <w:rsid w:val="00FC6AC3"/>
    <w:rsid w:val="00FE3372"/>
    <w:rsid w:val="00FE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36D74"/>
  <w15:chartTrackingRefBased/>
  <w15:docId w15:val="{C72E362F-11F6-40C5-A8E8-B823AF43A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16F3146-1FD6-47A5-8464-47A05EE5ABBF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GB"/>
        </a:p>
      </dgm:t>
    </dgm:pt>
    <dgm:pt modelId="{91D24062-762D-47C4-9E29-B5DD67DDCFA7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GB" sz="1000" i="1"/>
            <a:t>Start</a:t>
          </a:r>
        </a:p>
        <a:p>
          <a:pPr algn="l"/>
          <a:r>
            <a:rPr lang="en-GB" sz="1000" i="1"/>
            <a:t>Input parameters:</a:t>
          </a:r>
        </a:p>
        <a:p>
          <a:pPr algn="l"/>
          <a:r>
            <a:rPr lang="en-GB" sz="1000" i="0"/>
            <a:t>I</a:t>
          </a:r>
          <a:r>
            <a:rPr lang="en-GB" sz="1000" i="0" baseline="-25000"/>
            <a:t>0 </a:t>
          </a:r>
          <a:r>
            <a:rPr lang="en-GB" sz="1000" i="0" baseline="0"/>
            <a:t>[A]</a:t>
          </a:r>
          <a:endParaRPr lang="en-GB" sz="1000" i="0" baseline="-25000"/>
        </a:p>
        <a:p>
          <a:pPr algn="l"/>
          <a:r>
            <a:rPr lang="en-GB" sz="1000" i="0" baseline="0"/>
            <a:t>T</a:t>
          </a:r>
          <a:r>
            <a:rPr lang="en-GB" sz="1000" i="0" baseline="-25000"/>
            <a:t>0</a:t>
          </a:r>
          <a:r>
            <a:rPr lang="en-GB" sz="1000" i="0" baseline="0"/>
            <a:t> [K]</a:t>
          </a:r>
        </a:p>
        <a:p>
          <a:pPr algn="l"/>
          <a:r>
            <a:rPr lang="en-GB" sz="1000" i="0" baseline="0"/>
            <a:t>radius [m]</a:t>
          </a:r>
        </a:p>
        <a:p>
          <a:pPr algn="l"/>
          <a:r>
            <a:rPr lang="en-GB" sz="1000" i="0" baseline="0"/>
            <a:t>thWall [m]</a:t>
          </a:r>
        </a:p>
        <a:p>
          <a:pPr algn="l"/>
          <a:r>
            <a:rPr lang="en-GB" sz="1000" i="0" baseline="0"/>
            <a:t>#turns [-]</a:t>
          </a:r>
        </a:p>
        <a:p>
          <a:pPr algn="l"/>
          <a:r>
            <a:rPr lang="en-GB" sz="1000" i="0" baseline="0"/>
            <a:t>#shorts [-]</a:t>
          </a:r>
        </a:p>
        <a:p>
          <a:pPr algn="l"/>
          <a:r>
            <a:rPr lang="en-GB" sz="1000" i="0" baseline="0"/>
            <a:t>dshorts [-]</a:t>
          </a:r>
        </a:p>
        <a:p>
          <a:pPr algn="l"/>
          <a:endParaRPr lang="en-GB" sz="1000" i="0" baseline="0"/>
        </a:p>
        <a:p>
          <a:pPr algn="l"/>
          <a:r>
            <a:rPr lang="en-GB" sz="1000" i="0"/>
            <a:t>HTS Material:</a:t>
          </a:r>
        </a:p>
        <a:p>
          <a:pPr algn="l"/>
          <a:r>
            <a:rPr lang="en-GB" sz="1000" i="0"/>
            <a:t>a. Fujikura FESC-SCH04</a:t>
          </a:r>
        </a:p>
        <a:p>
          <a:pPr algn="l"/>
          <a:endParaRPr lang="en-GB" sz="1000" i="0"/>
        </a:p>
        <a:p>
          <a:pPr algn="l"/>
          <a:r>
            <a:rPr lang="en-GB" sz="1000" i="0"/>
            <a:t>Stabiliser material:</a:t>
          </a:r>
        </a:p>
        <a:p>
          <a:pPr algn="l"/>
          <a:r>
            <a:rPr lang="en-GB" sz="1000" i="0"/>
            <a:t>a. Al10SiMg</a:t>
          </a:r>
        </a:p>
        <a:p>
          <a:pPr algn="l"/>
          <a:r>
            <a:rPr lang="en-GB" sz="1000" i="0"/>
            <a:t>b. Al5083</a:t>
          </a:r>
        </a:p>
      </dgm:t>
    </dgm:pt>
    <dgm:pt modelId="{A05483A4-D136-42C1-862D-A8CEA222365F}" type="parTrans" cxnId="{E4057D97-C535-4F6F-ADF0-338447A3013F}">
      <dgm:prSet/>
      <dgm:spPr/>
      <dgm:t>
        <a:bodyPr/>
        <a:lstStyle/>
        <a:p>
          <a:endParaRPr lang="en-GB"/>
        </a:p>
      </dgm:t>
    </dgm:pt>
    <dgm:pt modelId="{FA7D22BB-EE45-4C73-9D86-48D2977F1EC6}" type="sibTrans" cxnId="{E4057D97-C535-4F6F-ADF0-338447A3013F}">
      <dgm:prSet/>
      <dgm:spPr/>
      <dgm:t>
        <a:bodyPr/>
        <a:lstStyle/>
        <a:p>
          <a:endParaRPr lang="en-GB"/>
        </a:p>
      </dgm:t>
    </dgm:pt>
    <dgm:pt modelId="{48C650AB-1B7F-4F58-9BA5-6DD630AE9F2D}">
      <dgm:prSet custT="1"/>
      <dgm:spPr/>
      <dgm:t>
        <a:bodyPr/>
        <a:lstStyle/>
        <a:p>
          <a:r>
            <a:rPr lang="en-US" sz="1000"/>
            <a:t>I</a:t>
          </a:r>
          <a:r>
            <a:rPr lang="en-US" sz="1000" baseline="-25000"/>
            <a:t>c</a:t>
          </a:r>
          <a:r>
            <a:rPr lang="en-US" sz="1000" baseline="0"/>
            <a:t> fit (B,</a:t>
          </a:r>
          <a:r>
            <a:rPr lang="en-GB" sz="1000"/>
            <a:t>∠</a:t>
          </a:r>
          <a:r>
            <a:rPr lang="en-US" sz="1000" baseline="0"/>
            <a:t>B,T) </a:t>
          </a:r>
        </a:p>
        <a:p>
          <a:r>
            <a:rPr lang="en-US" sz="1000" baseline="0"/>
            <a:t>Input: HTS Material</a:t>
          </a:r>
        </a:p>
      </dgm:t>
    </dgm:pt>
    <dgm:pt modelId="{75B9947F-8698-487E-975C-6CF8346C2959}" type="parTrans" cxnId="{6F2AF11C-9664-4FFB-B4B2-7636C01B4840}">
      <dgm:prSet/>
      <dgm:spPr/>
      <dgm:t>
        <a:bodyPr/>
        <a:lstStyle/>
        <a:p>
          <a:endParaRPr lang="en-GB" sz="1000"/>
        </a:p>
      </dgm:t>
    </dgm:pt>
    <dgm:pt modelId="{D0A90DAB-3911-4334-B21A-159A71105A6D}" type="sibTrans" cxnId="{6F2AF11C-9664-4FFB-B4B2-7636C01B4840}">
      <dgm:prSet/>
      <dgm:spPr/>
      <dgm:t>
        <a:bodyPr/>
        <a:lstStyle/>
        <a:p>
          <a:endParaRPr lang="en-GB"/>
        </a:p>
      </dgm:t>
    </dgm:pt>
    <dgm:pt modelId="{3A2928E5-8EEB-438C-8D79-CBCC4C00D6DB}">
      <dgm:prSet custT="1"/>
      <dgm:spPr/>
      <dgm:t>
        <a:bodyPr/>
        <a:lstStyle/>
        <a:p>
          <a:r>
            <a:rPr lang="en-US" sz="1000"/>
            <a:t>Create </a:t>
          </a:r>
          <a:r>
            <a:rPr lang="en-US" sz="1000">
              <a:solidFill>
                <a:schemeClr val="accent1"/>
              </a:solidFill>
            </a:rPr>
            <a:t>look-up table </a:t>
          </a:r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r>
            <a:rPr lang="en-US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</a:t>
          </a:r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r>
            <a:rPr lang="en-US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c</a:t>
          </a:r>
          <a:r>
            <a:rPr lang="en-US" sz="1000" baseline="-25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p</a:t>
          </a:r>
        </a:p>
        <a:p>
          <a:r>
            <a:rPr lang="en-GB" sz="1000"/>
            <a:t>Input: Stabliser material</a:t>
          </a:r>
        </a:p>
      </dgm:t>
    </dgm:pt>
    <dgm:pt modelId="{BC5146EF-5CE8-4285-B1B9-231F252C12BF}" type="parTrans" cxnId="{0F6790F7-DD0B-474A-B759-6C934870500E}">
      <dgm:prSet/>
      <dgm:spPr/>
      <dgm:t>
        <a:bodyPr/>
        <a:lstStyle/>
        <a:p>
          <a:endParaRPr lang="en-GB" sz="1000"/>
        </a:p>
      </dgm:t>
    </dgm:pt>
    <dgm:pt modelId="{3187168D-F2F0-4609-84CD-1CE853F6FFD1}" type="sibTrans" cxnId="{0F6790F7-DD0B-474A-B759-6C934870500E}">
      <dgm:prSet/>
      <dgm:spPr/>
      <dgm:t>
        <a:bodyPr/>
        <a:lstStyle/>
        <a:p>
          <a:endParaRPr lang="en-GB"/>
        </a:p>
      </dgm:t>
    </dgm:pt>
    <dgm:pt modelId="{CD5A6930-F24D-4B38-94F0-DDF957F50417}">
      <dgm:prSet custT="1"/>
      <dgm:spPr/>
      <dgm:t>
        <a:bodyPr/>
        <a:lstStyle/>
        <a:p>
          <a:r>
            <a:rPr lang="en-US" sz="1000"/>
            <a:t>Create </a:t>
          </a:r>
          <a:r>
            <a:rPr lang="en-US" sz="1000">
              <a:solidFill>
                <a:srgbClr val="FF0000"/>
              </a:solidFill>
            </a:rPr>
            <a:t>look-up table I</a:t>
          </a:r>
          <a:r>
            <a:rPr lang="en-US" sz="1000" baseline="-25000">
              <a:solidFill>
                <a:srgbClr val="FF0000"/>
              </a:solidFill>
            </a:rPr>
            <a:t>c</a:t>
          </a:r>
          <a:r>
            <a:rPr lang="en-US" sz="1000" baseline="0">
              <a:solidFill>
                <a:srgbClr val="FF0000"/>
              </a:solidFill>
            </a:rPr>
            <a:t> critical surface</a:t>
          </a:r>
          <a:endParaRPr lang="en-GB" sz="1000">
            <a:solidFill>
              <a:srgbClr val="FF0000"/>
            </a:solidFill>
          </a:endParaRPr>
        </a:p>
      </dgm:t>
    </dgm:pt>
    <dgm:pt modelId="{6873F84A-E4E8-4147-BB3C-60C9CA4258CB}" type="parTrans" cxnId="{A904C809-E780-492E-AE3E-078560BBCB00}">
      <dgm:prSet/>
      <dgm:spPr/>
      <dgm:t>
        <a:bodyPr/>
        <a:lstStyle/>
        <a:p>
          <a:endParaRPr lang="en-GB" sz="1000"/>
        </a:p>
      </dgm:t>
    </dgm:pt>
    <dgm:pt modelId="{8CE87C7D-9786-4720-B2E1-DD83D77B73F3}" type="sibTrans" cxnId="{A904C809-E780-492E-AE3E-078560BBCB00}">
      <dgm:prSet/>
      <dgm:spPr/>
      <dgm:t>
        <a:bodyPr/>
        <a:lstStyle/>
        <a:p>
          <a:endParaRPr lang="en-GB"/>
        </a:p>
      </dgm:t>
    </dgm:pt>
    <dgm:pt modelId="{8CDD89C1-D5B0-4C88-9458-A20FBC295D09}">
      <dgm:prSet custT="1"/>
      <dgm:spPr/>
      <dgm:t>
        <a:bodyPr/>
        <a:lstStyle/>
        <a:p>
          <a:r>
            <a:rPr lang="en-US" sz="1000"/>
            <a:t>Create geometry (line elements)</a:t>
          </a:r>
        </a:p>
        <a:p>
          <a:r>
            <a:rPr lang="en-US" sz="1000"/>
            <a:t>Input: </a:t>
          </a:r>
        </a:p>
        <a:p>
          <a:r>
            <a:rPr lang="en-GB" sz="1000" i="0" baseline="0"/>
            <a:t>radius [m]</a:t>
          </a:r>
          <a:endParaRPr lang="en-US" sz="1000"/>
        </a:p>
        <a:p>
          <a:r>
            <a:rPr lang="en-GB" sz="1000" i="0" baseline="0"/>
            <a:t>#turns [-]</a:t>
          </a:r>
        </a:p>
        <a:p>
          <a:r>
            <a:rPr lang="en-GB" sz="1000" i="0" baseline="0"/>
            <a:t>#shorts [-]</a:t>
          </a:r>
        </a:p>
        <a:p>
          <a:r>
            <a:rPr lang="en-GB" sz="1000" i="0" baseline="0"/>
            <a:t>dshorts [-]</a:t>
          </a:r>
        </a:p>
      </dgm:t>
    </dgm:pt>
    <dgm:pt modelId="{DFB77CB8-D0B4-4974-BD3A-B04E694BD7DA}" type="parTrans" cxnId="{A684B15F-F3B0-419E-BA01-6B7D624E4A4F}">
      <dgm:prSet/>
      <dgm:spPr/>
      <dgm:t>
        <a:bodyPr/>
        <a:lstStyle/>
        <a:p>
          <a:endParaRPr lang="en-GB" sz="1000"/>
        </a:p>
      </dgm:t>
    </dgm:pt>
    <dgm:pt modelId="{1903141D-6A91-4079-A675-4B78912EAA2D}" type="sibTrans" cxnId="{A684B15F-F3B0-419E-BA01-6B7D624E4A4F}">
      <dgm:prSet/>
      <dgm:spPr/>
      <dgm:t>
        <a:bodyPr/>
        <a:lstStyle/>
        <a:p>
          <a:endParaRPr lang="en-GB"/>
        </a:p>
      </dgm:t>
    </dgm:pt>
    <dgm:pt modelId="{0B70525C-57D9-4F00-97BF-638DD8310D8D}">
      <dgm:prSet custT="1"/>
      <dgm:spPr/>
      <dgm:t>
        <a:bodyPr/>
        <a:lstStyle/>
        <a:p>
          <a:r>
            <a:rPr lang="en-US" sz="1000"/>
            <a:t>Biot - Savart mapping initialialisation for each line element</a:t>
          </a:r>
        </a:p>
        <a:p>
          <a:r>
            <a:rPr lang="en-GB" sz="1000"/>
            <a:t>Input:</a:t>
          </a:r>
        </a:p>
        <a:p>
          <a:r>
            <a:rPr lang="en-GB" sz="1000"/>
            <a:t>line elements [-]</a:t>
          </a:r>
        </a:p>
        <a:p>
          <a:r>
            <a:rPr lang="en-GB" sz="1000"/>
            <a:t>Output:</a:t>
          </a:r>
        </a:p>
        <a:p>
          <a:r>
            <a:rPr lang="en-GB" sz="1000"/>
            <a:t>Matrix BS [T/A]</a:t>
          </a:r>
        </a:p>
      </dgm:t>
    </dgm:pt>
    <dgm:pt modelId="{0177939C-3353-4075-8899-704B908B6DB1}" type="parTrans" cxnId="{D64F508C-EF38-469C-A569-C253C8326DEE}">
      <dgm:prSet>
        <dgm:style>
          <a:lnRef idx="1">
            <a:schemeClr val="dk1"/>
          </a:lnRef>
          <a:fillRef idx="0">
            <a:schemeClr val="dk1"/>
          </a:fillRef>
          <a:effectRef idx="0">
            <a:schemeClr val="dk1"/>
          </a:effectRef>
          <a:fontRef idx="minor">
            <a:schemeClr val="tx1"/>
          </a:fontRef>
        </dgm:style>
      </dgm:prSet>
      <dgm:spPr>
        <a:ln>
          <a:headEnd type="none" w="med" len="med"/>
          <a:tailEnd type="none" w="med" len="med"/>
        </a:ln>
      </dgm:spPr>
      <dgm:t>
        <a:bodyPr/>
        <a:lstStyle/>
        <a:p>
          <a:endParaRPr lang="en-GB" sz="1000"/>
        </a:p>
      </dgm:t>
    </dgm:pt>
    <dgm:pt modelId="{8AA6437F-F4C0-4436-93D4-B28D26722F8F}" type="sibTrans" cxnId="{D64F508C-EF38-469C-A569-C253C8326DEE}">
      <dgm:prSet/>
      <dgm:spPr/>
      <dgm:t>
        <a:bodyPr/>
        <a:lstStyle/>
        <a:p>
          <a:endParaRPr lang="en-GB"/>
        </a:p>
      </dgm:t>
    </dgm:pt>
    <dgm:pt modelId="{30DAE2C0-C109-406D-8487-7E2AD23C7AAE}">
      <dgm:prSet custT="1"/>
      <dgm:spPr/>
      <dgm:t>
        <a:bodyPr/>
        <a:lstStyle/>
        <a:p>
          <a:r>
            <a:rPr lang="en-US" sz="1000"/>
            <a:t>Calculate I</a:t>
          </a:r>
          <a:r>
            <a:rPr lang="en-US" sz="1000" baseline="-25000"/>
            <a:t>C </a:t>
          </a:r>
          <a:r>
            <a:rPr lang="en-US" sz="1000" baseline="0"/>
            <a:t>each line element (current sharing) </a:t>
          </a:r>
        </a:p>
        <a:p>
          <a:r>
            <a:rPr lang="en-US" sz="1000" baseline="0"/>
            <a:t>Input: </a:t>
          </a:r>
        </a:p>
        <a:p>
          <a:r>
            <a:rPr lang="en-US" sz="1000" baseline="0">
              <a:solidFill>
                <a:srgbClr val="FF0000"/>
              </a:solidFill>
            </a:rPr>
            <a:t>I</a:t>
          </a:r>
          <a:r>
            <a:rPr lang="en-US" sz="1000" baseline="-25000">
              <a:solidFill>
                <a:srgbClr val="FF0000"/>
              </a:solidFill>
            </a:rPr>
            <a:t>c</a:t>
          </a:r>
          <a:r>
            <a:rPr lang="en-US" sz="1000" baseline="0">
              <a:solidFill>
                <a:srgbClr val="FF0000"/>
              </a:solidFill>
            </a:rPr>
            <a:t> look-up table</a:t>
          </a:r>
        </a:p>
        <a:p>
          <a:r>
            <a:rPr lang="en-US" sz="1000" baseline="0"/>
            <a:t>Each line element:</a:t>
          </a:r>
        </a:p>
        <a:p>
          <a:r>
            <a:rPr lang="en-GB" sz="1000"/>
            <a:t>B [T]</a:t>
          </a:r>
        </a:p>
        <a:p>
          <a:r>
            <a:rPr lang="en-GB" sz="1000"/>
            <a:t>∠B [rad]</a:t>
          </a:r>
        </a:p>
        <a:p>
          <a:r>
            <a:rPr lang="en-GB" sz="1000" baseline="0"/>
            <a:t>T  [K]</a:t>
          </a:r>
          <a:endParaRPr lang="en-US" sz="1000" baseline="0"/>
        </a:p>
      </dgm:t>
    </dgm:pt>
    <dgm:pt modelId="{49478ED8-CF4C-4C51-880F-A6ADB6A57C2D}" type="parTrans" cxnId="{B3D25D05-9E2C-447E-BD1C-A1043F8EE00C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 sz="1000"/>
        </a:p>
      </dgm:t>
    </dgm:pt>
    <dgm:pt modelId="{81530221-5C1E-4D9C-A691-A0136415D55A}" type="sibTrans" cxnId="{B3D25D05-9E2C-447E-BD1C-A1043F8EE00C}">
      <dgm:prSet/>
      <dgm:spPr/>
      <dgm:t>
        <a:bodyPr/>
        <a:lstStyle/>
        <a:p>
          <a:endParaRPr lang="en-GB"/>
        </a:p>
      </dgm:t>
    </dgm:pt>
    <dgm:pt modelId="{84C78693-545A-4CA1-A185-B2DEA5BB3EB4}">
      <dgm:prSet custT="1"/>
      <dgm:spPr/>
      <dgm:t>
        <a:bodyPr/>
        <a:lstStyle/>
        <a:p>
          <a:r>
            <a:rPr lang="en-US" sz="1000"/>
            <a:t>Calculate current sharing  each element </a:t>
          </a:r>
        </a:p>
        <a:p>
          <a:r>
            <a:rPr lang="en-US" sz="1000"/>
            <a:t>Input:</a:t>
          </a:r>
        </a:p>
        <a:p>
          <a:r>
            <a:rPr lang="en-US" sz="1000"/>
            <a:t>I</a:t>
          </a:r>
          <a:r>
            <a:rPr lang="en-US" sz="1000" baseline="-25000"/>
            <a:t>c</a:t>
          </a:r>
          <a:endParaRPr lang="en-US" sz="1000"/>
        </a:p>
        <a:p>
          <a:r>
            <a:rPr lang="en-GB" sz="1000"/>
            <a:t>I</a:t>
          </a:r>
          <a:r>
            <a:rPr lang="en-GB" sz="1000" baseline="-25000"/>
            <a:t>total</a:t>
          </a:r>
        </a:p>
        <a:p>
          <a:r>
            <a:rPr lang="en-GB" sz="1000"/>
            <a:t>Output: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  <a:endParaRPr lang="en-GB" sz="1000"/>
        </a:p>
      </dgm:t>
    </dgm:pt>
    <dgm:pt modelId="{3617F3C7-BD38-40EF-ADA8-E8A8D2EE0C1D}" type="parTrans" cxnId="{6828400B-67E1-4FC2-9144-951ED04014BC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AB92EA8E-6EBF-4440-B950-CC004B0FAAFF}" type="sibTrans" cxnId="{6828400B-67E1-4FC2-9144-951ED04014BC}">
      <dgm:prSet/>
      <dgm:spPr/>
      <dgm:t>
        <a:bodyPr/>
        <a:lstStyle/>
        <a:p>
          <a:endParaRPr lang="en-GB"/>
        </a:p>
      </dgm:t>
    </dgm:pt>
    <dgm:pt modelId="{FA872F8E-D3B0-479E-B03B-FD2CE28C5072}">
      <dgm:prSet custT="1"/>
      <dgm:spPr/>
      <dgm:t>
        <a:bodyPr/>
        <a:lstStyle/>
        <a:p>
          <a:r>
            <a:rPr lang="en-US" sz="1000"/>
            <a:t>Calculate voltage V over each element</a:t>
          </a:r>
        </a:p>
        <a:p>
          <a:r>
            <a:rPr lang="en-US" sz="1000"/>
            <a:t>Input (each element):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</a:p>
        <a:p>
          <a:r>
            <a:rPr lang="en-GB" sz="1000" baseline="0"/>
            <a:t>T</a:t>
          </a:r>
        </a:p>
        <a:p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endParaRPr lang="en-US" sz="1000" baseline="-25000"/>
        </a:p>
        <a:p>
          <a:r>
            <a:rPr lang="en-US" sz="1000"/>
            <a:t>Output (each element):</a:t>
          </a:r>
        </a:p>
        <a:p>
          <a:r>
            <a:rPr lang="en-US" sz="1000"/>
            <a:t>V</a:t>
          </a:r>
        </a:p>
      </dgm:t>
    </dgm:pt>
    <dgm:pt modelId="{F22246C5-F1A4-4204-9ACD-E83B517BA5A1}" type="parTrans" cxnId="{2A174DAA-D81A-4B3A-99E6-84B7863E1A90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FC700FEC-DA03-42C9-A127-4BC4B357DA72}" type="sibTrans" cxnId="{2A174DAA-D81A-4B3A-99E6-84B7863E1A90}">
      <dgm:prSet/>
      <dgm:spPr/>
      <dgm:t>
        <a:bodyPr/>
        <a:lstStyle/>
        <a:p>
          <a:endParaRPr lang="en-GB"/>
        </a:p>
      </dgm:t>
    </dgm:pt>
    <dgm:pt modelId="{88010B57-8188-4F4A-B39F-2869EA39D0B8}">
      <dgm:prSet custT="1"/>
      <dgm:spPr/>
      <dgm:t>
        <a:bodyPr/>
        <a:lstStyle/>
        <a:p>
          <a:r>
            <a:rPr lang="en-US" sz="1000"/>
            <a:t>Calculate Ohmic heating</a:t>
          </a:r>
        </a:p>
        <a:p>
          <a:r>
            <a:rPr lang="en-GB" sz="1000"/>
            <a:t>Input (each element): </a:t>
          </a:r>
        </a:p>
        <a:p>
          <a:r>
            <a:rPr lang="en-GB" sz="1000"/>
            <a:t>V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</a:p>
        <a:p>
          <a:r>
            <a:rPr lang="en-GB" sz="1000"/>
            <a:t>Output (each element): :</a:t>
          </a:r>
        </a:p>
        <a:p>
          <a:r>
            <a:rPr lang="en-GB" sz="1000"/>
            <a:t>P</a:t>
          </a:r>
          <a:r>
            <a:rPr lang="en-GB" sz="1000" baseline="-25000"/>
            <a:t>ohmic</a:t>
          </a:r>
          <a:endParaRPr lang="en-GB" sz="1000"/>
        </a:p>
      </dgm:t>
    </dgm:pt>
    <dgm:pt modelId="{459912CB-550C-498A-A1D2-794D8EE99317}" type="parTrans" cxnId="{7FD621A4-F125-4FF2-9B75-E223FB763069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E3002CD6-D869-4B5D-8DF9-46D674A302F2}" type="sibTrans" cxnId="{7FD621A4-F125-4FF2-9B75-E223FB763069}">
      <dgm:prSet/>
      <dgm:spPr/>
      <dgm:t>
        <a:bodyPr/>
        <a:lstStyle/>
        <a:p>
          <a:endParaRPr lang="en-GB"/>
        </a:p>
      </dgm:t>
    </dgm:pt>
    <dgm:pt modelId="{550CB7C1-AC83-4268-82B5-68E65D37C636}">
      <dgm:prSet custT="1"/>
      <dgm:spPr/>
      <dgm:t>
        <a:bodyPr/>
        <a:lstStyle/>
        <a:p>
          <a:r>
            <a:rPr lang="en-US" sz="1000"/>
            <a:t>Ohmic heating +  heat conduction loop</a:t>
          </a:r>
        </a:p>
        <a:p>
          <a:r>
            <a:rPr lang="en-US" sz="1000"/>
            <a:t>Input (each element): </a:t>
          </a:r>
        </a:p>
        <a:p>
          <a:r>
            <a:rPr lang="en-GB" sz="1000">
              <a:solidFill>
                <a:schemeClr val="accent1"/>
              </a:solidFill>
            </a:rPr>
            <a:t>c</a:t>
          </a:r>
          <a:r>
            <a:rPr lang="en-GB" sz="1000" baseline="-25000">
              <a:solidFill>
                <a:schemeClr val="accent1"/>
              </a:solidFill>
            </a:rPr>
            <a:t>p</a:t>
          </a:r>
        </a:p>
        <a:p>
          <a:r>
            <a:rPr lang="en-GB" sz="1000">
              <a:solidFill>
                <a:schemeClr val="accent1"/>
              </a:solidFill>
            </a:rPr>
            <a:t>T</a:t>
          </a:r>
        </a:p>
        <a:p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endParaRPr lang="en-US" sz="1000">
            <a:solidFill>
              <a:schemeClr val="accent1"/>
            </a:solidFill>
            <a:latin typeface="Calibri" panose="020F0502020204030204" pitchFamily="34" charset="0"/>
            <a:cs typeface="Calibri" panose="020F0502020204030204" pitchFamily="34" charset="0"/>
          </a:endParaRPr>
        </a:p>
        <a:p>
          <a:r>
            <a:rPr lang="en-GB" sz="1000"/>
            <a:t>P</a:t>
          </a:r>
          <a:r>
            <a:rPr lang="en-GB" sz="1000" baseline="-25000"/>
            <a:t>ohmic</a:t>
          </a:r>
        </a:p>
        <a:p>
          <a:r>
            <a:rPr lang="en-GB" sz="1000"/>
            <a:t>Output (each line element):</a:t>
          </a:r>
        </a:p>
        <a:p>
          <a:r>
            <a:rPr lang="en-GB" sz="1000"/>
            <a:t>T </a:t>
          </a:r>
        </a:p>
      </dgm:t>
    </dgm:pt>
    <dgm:pt modelId="{C2EC5541-B42D-4FB6-AB78-3A5BD37D7FCC}" type="parTrans" cxnId="{43D948C1-9540-40D1-855E-F141F6383F29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D9C157E0-84C8-4A47-A62E-2276E323574A}" type="sibTrans" cxnId="{43D948C1-9540-40D1-855E-F141F6383F29}">
      <dgm:prSet/>
      <dgm:spPr/>
      <dgm:t>
        <a:bodyPr/>
        <a:lstStyle/>
        <a:p>
          <a:endParaRPr lang="en-GB"/>
        </a:p>
      </dgm:t>
    </dgm:pt>
    <dgm:pt modelId="{A397739B-50B0-43AE-8823-5EB613C558BE}">
      <dgm:prSet custT="1"/>
      <dgm:spPr/>
      <dgm:t>
        <a:bodyPr/>
        <a:lstStyle/>
        <a:p>
          <a:r>
            <a:rPr lang="en-US" sz="1000"/>
            <a:t>Solve Kirchhoff's law (ODE solver)</a:t>
          </a:r>
        </a:p>
        <a:p>
          <a:r>
            <a:rPr lang="en-GB" sz="1000">
              <a:solidFill>
                <a:sysClr val="windowText" lastClr="000000"/>
              </a:solidFill>
            </a:rPr>
            <a:t>Input (each line element):</a:t>
          </a:r>
        </a:p>
        <a:p>
          <a:r>
            <a:rPr lang="en-GB" sz="1000">
              <a:solidFill>
                <a:sysClr val="windowText" lastClr="000000"/>
              </a:solidFill>
            </a:rPr>
            <a:t>V</a:t>
          </a:r>
        </a:p>
        <a:p>
          <a:r>
            <a:rPr lang="en-GB" sz="1000"/>
            <a:t>Current (injected/extracted in total)</a:t>
          </a:r>
        </a:p>
        <a:p>
          <a:endParaRPr lang="en-GB" sz="1000"/>
        </a:p>
        <a:p>
          <a:r>
            <a:rPr lang="en-GB" sz="1000"/>
            <a:t>Output (each element):</a:t>
          </a:r>
        </a:p>
        <a:p>
          <a:r>
            <a:rPr lang="en-GB" sz="1000"/>
            <a:t> dI/dt</a:t>
          </a:r>
        </a:p>
        <a:p>
          <a:endParaRPr lang="en-GB" sz="1000">
            <a:solidFill>
              <a:sysClr val="windowText" lastClr="000000"/>
            </a:solidFill>
          </a:endParaRPr>
        </a:p>
        <a:p>
          <a:endParaRPr lang="en-GB" sz="1000">
            <a:solidFill>
              <a:sysClr val="windowText" lastClr="000000"/>
            </a:solidFill>
          </a:endParaRPr>
        </a:p>
      </dgm:t>
    </dgm:pt>
    <dgm:pt modelId="{45BE9EE0-0656-47AA-BDCE-91FBD8B82E6C}" type="parTrans" cxnId="{9D2F1856-F127-4F11-8EE6-19C8232B6DC8}">
      <dgm:prSet/>
      <dgm:spPr/>
      <dgm:t>
        <a:bodyPr/>
        <a:lstStyle/>
        <a:p>
          <a:endParaRPr lang="en-GB"/>
        </a:p>
      </dgm:t>
    </dgm:pt>
    <dgm:pt modelId="{690F5882-B2C0-41F8-B627-7E1093B68D60}" type="sibTrans" cxnId="{9D2F1856-F127-4F11-8EE6-19C8232B6DC8}">
      <dgm:prSet/>
      <dgm:spPr/>
      <dgm:t>
        <a:bodyPr/>
        <a:lstStyle/>
        <a:p>
          <a:endParaRPr lang="en-GB"/>
        </a:p>
      </dgm:t>
    </dgm:pt>
    <dgm:pt modelId="{A3AE8E0A-E18A-4971-8A7A-59CACB02289B}">
      <dgm:prSet custT="1"/>
      <dgm:spPr/>
      <dgm:t>
        <a:bodyPr/>
        <a:lstStyle/>
        <a:p>
          <a:r>
            <a:rPr lang="en-US" sz="1000"/>
            <a:t>Integrate dI/dt to find I in each element. </a:t>
          </a:r>
          <a:endParaRPr lang="en-GB" sz="1000"/>
        </a:p>
        <a:p>
          <a:endParaRPr lang="en-GB" sz="1000">
            <a:solidFill>
              <a:sysClr val="windowText" lastClr="000000"/>
            </a:solidFill>
          </a:endParaRPr>
        </a:p>
        <a:p>
          <a:endParaRPr lang="en-GB" sz="1000">
            <a:solidFill>
              <a:sysClr val="windowText" lastClr="000000"/>
            </a:solidFill>
          </a:endParaRPr>
        </a:p>
      </dgm:t>
    </dgm:pt>
    <dgm:pt modelId="{F86736EF-7E16-40F7-9F57-2483A05429D4}" type="parTrans" cxnId="{4ED91317-BB86-4403-A711-F1762C0F5B7D}">
      <dgm:prSet/>
      <dgm:spPr/>
      <dgm:t>
        <a:bodyPr/>
        <a:lstStyle/>
        <a:p>
          <a:endParaRPr lang="en-GB"/>
        </a:p>
      </dgm:t>
    </dgm:pt>
    <dgm:pt modelId="{C9EA04A1-4B03-4C68-A14D-E992C2759102}" type="sibTrans" cxnId="{4ED91317-BB86-4403-A711-F1762C0F5B7D}">
      <dgm:prSet/>
      <dgm:spPr/>
      <dgm:t>
        <a:bodyPr/>
        <a:lstStyle/>
        <a:p>
          <a:endParaRPr lang="en-GB"/>
        </a:p>
      </dgm:t>
    </dgm:pt>
    <dgm:pt modelId="{B57646EB-BD8A-4D3C-9ECA-C4FF3F9B581C}">
      <dgm:prSet custT="1"/>
      <dgm:spPr/>
      <dgm:t>
        <a:bodyPr/>
        <a:lstStyle/>
        <a:p>
          <a:r>
            <a:rPr lang="en-US" sz="1000"/>
            <a:t>Biot - Savart calculation</a:t>
          </a:r>
        </a:p>
        <a:p>
          <a:endParaRPr lang="en-US" sz="1000"/>
        </a:p>
        <a:p>
          <a:r>
            <a:rPr lang="en-US" sz="1000"/>
            <a:t>Input:</a:t>
          </a:r>
        </a:p>
        <a:p>
          <a:r>
            <a:rPr lang="en-US" sz="1000"/>
            <a:t>Matrix BS</a:t>
          </a:r>
        </a:p>
        <a:p>
          <a:r>
            <a:rPr lang="en-US" sz="1000"/>
            <a:t>I (every element)</a:t>
          </a:r>
        </a:p>
        <a:p>
          <a:endParaRPr lang="en-US" sz="1000"/>
        </a:p>
        <a:p>
          <a:r>
            <a:rPr lang="en-US" sz="1000"/>
            <a:t>Output(every element) :</a:t>
          </a:r>
        </a:p>
        <a:p>
          <a:r>
            <a:rPr lang="en-US" sz="1000" b="1"/>
            <a:t>B</a:t>
          </a:r>
          <a:r>
            <a:rPr lang="en-US" sz="1000"/>
            <a:t> [T]</a:t>
          </a:r>
          <a:endParaRPr lang="en-GB" sz="1000"/>
        </a:p>
      </dgm:t>
    </dgm:pt>
    <dgm:pt modelId="{3260636D-39E9-413C-ABA7-2B5933B0D33A}" type="parTrans" cxnId="{F8A24EE0-EAF9-45C4-916F-5F46BB46A374}">
      <dgm:prSet/>
      <dgm:spPr/>
      <dgm:t>
        <a:bodyPr/>
        <a:lstStyle/>
        <a:p>
          <a:endParaRPr lang="en-GB"/>
        </a:p>
      </dgm:t>
    </dgm:pt>
    <dgm:pt modelId="{E02D6785-2E18-488B-BC79-A7085A54DC33}" type="sibTrans" cxnId="{F8A24EE0-EAF9-45C4-916F-5F46BB46A374}">
      <dgm:prSet/>
      <dgm:spPr/>
      <dgm:t>
        <a:bodyPr/>
        <a:lstStyle/>
        <a:p>
          <a:endParaRPr lang="en-GB"/>
        </a:p>
      </dgm:t>
    </dgm:pt>
    <dgm:pt modelId="{62344FAF-6828-4FC9-8C87-BD03C65AB416}" type="pres">
      <dgm:prSet presAssocID="{516F3146-1FD6-47A5-8464-47A05EE5ABB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148723B-234B-42E2-8706-30285BC5A3B8}" type="pres">
      <dgm:prSet presAssocID="{91D24062-762D-47C4-9E29-B5DD67DDCFA7}" presName="hierRoot1" presStyleCnt="0">
        <dgm:presLayoutVars>
          <dgm:hierBranch val="init"/>
        </dgm:presLayoutVars>
      </dgm:prSet>
      <dgm:spPr/>
    </dgm:pt>
    <dgm:pt modelId="{99FB339A-A43C-4078-AAB6-F6081D80A10C}" type="pres">
      <dgm:prSet presAssocID="{91D24062-762D-47C4-9E29-B5DD67DDCFA7}" presName="rootComposite1" presStyleCnt="0"/>
      <dgm:spPr/>
    </dgm:pt>
    <dgm:pt modelId="{A039FB23-0D70-46AF-A8F3-AAD5C3778BEA}" type="pres">
      <dgm:prSet presAssocID="{91D24062-762D-47C4-9E29-B5DD67DDCFA7}" presName="rootText1" presStyleLbl="node0" presStyleIdx="0" presStyleCnt="3" custScaleX="93707" custScaleY="511704" custLinFactNeighborX="4981" custLinFactNeighborY="-32375">
        <dgm:presLayoutVars>
          <dgm:chPref val="3"/>
        </dgm:presLayoutVars>
      </dgm:prSet>
      <dgm:spPr/>
    </dgm:pt>
    <dgm:pt modelId="{27D1367D-FECF-4F63-A973-347657D0AF23}" type="pres">
      <dgm:prSet presAssocID="{91D24062-762D-47C4-9E29-B5DD67DDCFA7}" presName="rootConnector1" presStyleLbl="node1" presStyleIdx="0" presStyleCnt="0"/>
      <dgm:spPr/>
    </dgm:pt>
    <dgm:pt modelId="{3E2AD541-C706-4233-BC0B-F5192AD712EB}" type="pres">
      <dgm:prSet presAssocID="{91D24062-762D-47C4-9E29-B5DD67DDCFA7}" presName="hierChild2" presStyleCnt="0"/>
      <dgm:spPr/>
    </dgm:pt>
    <dgm:pt modelId="{6934FDA2-9404-449F-BB18-3E4CB86B53E2}" type="pres">
      <dgm:prSet presAssocID="{75B9947F-8698-487E-975C-6CF8346C2959}" presName="Name64" presStyleLbl="parChTrans1D2" presStyleIdx="0" presStyleCnt="3"/>
      <dgm:spPr/>
    </dgm:pt>
    <dgm:pt modelId="{A33860F9-12E8-4911-9B27-048B2F4F7464}" type="pres">
      <dgm:prSet presAssocID="{48C650AB-1B7F-4F58-9BA5-6DD630AE9F2D}" presName="hierRoot2" presStyleCnt="0">
        <dgm:presLayoutVars>
          <dgm:hierBranch val="init"/>
        </dgm:presLayoutVars>
      </dgm:prSet>
      <dgm:spPr/>
    </dgm:pt>
    <dgm:pt modelId="{35E97368-C3E8-47F7-A332-DC33C8BE50FA}" type="pres">
      <dgm:prSet presAssocID="{48C650AB-1B7F-4F58-9BA5-6DD630AE9F2D}" presName="rootComposite" presStyleCnt="0"/>
      <dgm:spPr/>
    </dgm:pt>
    <dgm:pt modelId="{DF4FA602-20C0-4BB8-B433-07ED7F1BC681}" type="pres">
      <dgm:prSet presAssocID="{48C650AB-1B7F-4F58-9BA5-6DD630AE9F2D}" presName="rootText" presStyleLbl="node2" presStyleIdx="0" presStyleCnt="3" custFlipHor="1" custScaleX="52193" custScaleY="141111" custLinFactNeighborX="-81" custLinFactNeighborY="-21251">
        <dgm:presLayoutVars>
          <dgm:chPref val="3"/>
        </dgm:presLayoutVars>
      </dgm:prSet>
      <dgm:spPr/>
    </dgm:pt>
    <dgm:pt modelId="{25DE5B08-D894-4E7B-A00C-ECC5F9D08466}" type="pres">
      <dgm:prSet presAssocID="{48C650AB-1B7F-4F58-9BA5-6DD630AE9F2D}" presName="rootConnector" presStyleLbl="node2" presStyleIdx="0" presStyleCnt="3"/>
      <dgm:spPr/>
    </dgm:pt>
    <dgm:pt modelId="{DCAAB471-20E6-4070-B551-98CFAB60A67E}" type="pres">
      <dgm:prSet presAssocID="{48C650AB-1B7F-4F58-9BA5-6DD630AE9F2D}" presName="hierChild4" presStyleCnt="0"/>
      <dgm:spPr/>
    </dgm:pt>
    <dgm:pt modelId="{735016FE-D2AD-44AF-B6F6-B7C5401F9EDB}" type="pres">
      <dgm:prSet presAssocID="{6873F84A-E4E8-4147-BB3C-60C9CA4258CB}" presName="Name64" presStyleLbl="parChTrans1D3" presStyleIdx="0" presStyleCnt="2"/>
      <dgm:spPr/>
    </dgm:pt>
    <dgm:pt modelId="{2F5574B6-22A6-4252-9AC1-90731D064196}" type="pres">
      <dgm:prSet presAssocID="{CD5A6930-F24D-4B38-94F0-DDF957F50417}" presName="hierRoot2" presStyleCnt="0">
        <dgm:presLayoutVars>
          <dgm:hierBranch val="init"/>
        </dgm:presLayoutVars>
      </dgm:prSet>
      <dgm:spPr/>
    </dgm:pt>
    <dgm:pt modelId="{599DA36E-88F8-4691-9623-5635EC4B102B}" type="pres">
      <dgm:prSet presAssocID="{CD5A6930-F24D-4B38-94F0-DDF957F50417}" presName="rootComposite" presStyleCnt="0"/>
      <dgm:spPr/>
    </dgm:pt>
    <dgm:pt modelId="{A04649B1-BCBE-4A56-98BE-02C95F1EECD1}" type="pres">
      <dgm:prSet presAssocID="{CD5A6930-F24D-4B38-94F0-DDF957F50417}" presName="rootText" presStyleLbl="node3" presStyleIdx="0" presStyleCnt="2" custScaleX="72329" custScaleY="137242" custLinFactNeighborX="5016" custLinFactNeighborY="-9076">
        <dgm:presLayoutVars>
          <dgm:chPref val="3"/>
        </dgm:presLayoutVars>
      </dgm:prSet>
      <dgm:spPr/>
    </dgm:pt>
    <dgm:pt modelId="{46C7638A-5606-45EC-858D-5A95E30F7D1C}" type="pres">
      <dgm:prSet presAssocID="{CD5A6930-F24D-4B38-94F0-DDF957F50417}" presName="rootConnector" presStyleLbl="node3" presStyleIdx="0" presStyleCnt="2"/>
      <dgm:spPr/>
    </dgm:pt>
    <dgm:pt modelId="{58385109-3EC6-45EE-8358-581CA42114D7}" type="pres">
      <dgm:prSet presAssocID="{CD5A6930-F24D-4B38-94F0-DDF957F50417}" presName="hierChild4" presStyleCnt="0"/>
      <dgm:spPr/>
    </dgm:pt>
    <dgm:pt modelId="{C1CCCBC7-A8B5-4DBD-8808-1763B8EE58C5}" type="pres">
      <dgm:prSet presAssocID="{CD5A6930-F24D-4B38-94F0-DDF957F50417}" presName="hierChild5" presStyleCnt="0"/>
      <dgm:spPr/>
    </dgm:pt>
    <dgm:pt modelId="{2CEBC8E4-5B0F-448D-A0A0-2D856826B162}" type="pres">
      <dgm:prSet presAssocID="{48C650AB-1B7F-4F58-9BA5-6DD630AE9F2D}" presName="hierChild5" presStyleCnt="0"/>
      <dgm:spPr/>
    </dgm:pt>
    <dgm:pt modelId="{34276B7C-1B4C-4997-8AEB-6E7E97231D5B}" type="pres">
      <dgm:prSet presAssocID="{BC5146EF-5CE8-4285-B1B9-231F252C12BF}" presName="Name64" presStyleLbl="parChTrans1D2" presStyleIdx="1" presStyleCnt="3"/>
      <dgm:spPr/>
    </dgm:pt>
    <dgm:pt modelId="{F40D6DE3-5C8D-4FBA-9605-5914593F4D42}" type="pres">
      <dgm:prSet presAssocID="{3A2928E5-8EEB-438C-8D79-CBCC4C00D6DB}" presName="hierRoot2" presStyleCnt="0">
        <dgm:presLayoutVars>
          <dgm:hierBranch val="init"/>
        </dgm:presLayoutVars>
      </dgm:prSet>
      <dgm:spPr/>
    </dgm:pt>
    <dgm:pt modelId="{852EEA19-6BB8-4B4B-BE89-ACF932FB56C1}" type="pres">
      <dgm:prSet presAssocID="{3A2928E5-8EEB-438C-8D79-CBCC4C00D6DB}" presName="rootComposite" presStyleCnt="0"/>
      <dgm:spPr/>
    </dgm:pt>
    <dgm:pt modelId="{21FD9A6C-E99D-48EF-B292-3FCA3AB9D7C6}" type="pres">
      <dgm:prSet presAssocID="{3A2928E5-8EEB-438C-8D79-CBCC4C00D6DB}" presName="rootText" presStyleLbl="node2" presStyleIdx="1" presStyleCnt="3" custScaleX="88715" custScaleY="73244" custLinFactNeighborX="15710" custLinFactNeighborY="-42224">
        <dgm:presLayoutVars>
          <dgm:chPref val="3"/>
        </dgm:presLayoutVars>
      </dgm:prSet>
      <dgm:spPr/>
    </dgm:pt>
    <dgm:pt modelId="{ABCF6E68-7F8D-4ECB-AFCD-3D739FF1FBB0}" type="pres">
      <dgm:prSet presAssocID="{3A2928E5-8EEB-438C-8D79-CBCC4C00D6DB}" presName="rootConnector" presStyleLbl="node2" presStyleIdx="1" presStyleCnt="3"/>
      <dgm:spPr/>
    </dgm:pt>
    <dgm:pt modelId="{D7ED6843-6633-4C5E-AE8E-6FC3BB62B7D6}" type="pres">
      <dgm:prSet presAssocID="{3A2928E5-8EEB-438C-8D79-CBCC4C00D6DB}" presName="hierChild4" presStyleCnt="0"/>
      <dgm:spPr/>
    </dgm:pt>
    <dgm:pt modelId="{9421525D-AA5A-4226-9F03-65028C9AB1DB}" type="pres">
      <dgm:prSet presAssocID="{3A2928E5-8EEB-438C-8D79-CBCC4C00D6DB}" presName="hierChild5" presStyleCnt="0"/>
      <dgm:spPr/>
    </dgm:pt>
    <dgm:pt modelId="{61ECD386-94EE-4B20-9C40-CEE650ABA212}" type="pres">
      <dgm:prSet presAssocID="{DFB77CB8-D0B4-4974-BD3A-B04E694BD7DA}" presName="Name64" presStyleLbl="parChTrans1D2" presStyleIdx="2" presStyleCnt="3"/>
      <dgm:spPr/>
    </dgm:pt>
    <dgm:pt modelId="{E0660F77-4AF8-4AD8-A48C-EED9F3CE1AF5}" type="pres">
      <dgm:prSet presAssocID="{8CDD89C1-D5B0-4C88-9458-A20FBC295D09}" presName="hierRoot2" presStyleCnt="0">
        <dgm:presLayoutVars>
          <dgm:hierBranch val="init"/>
        </dgm:presLayoutVars>
      </dgm:prSet>
      <dgm:spPr/>
    </dgm:pt>
    <dgm:pt modelId="{DD6D4256-2E7E-44F5-A6EE-A6D33F0D40AE}" type="pres">
      <dgm:prSet presAssocID="{8CDD89C1-D5B0-4C88-9458-A20FBC295D09}" presName="rootComposite" presStyleCnt="0"/>
      <dgm:spPr/>
    </dgm:pt>
    <dgm:pt modelId="{9E829FD3-20C6-4F9D-9248-A2ABC236D1A3}" type="pres">
      <dgm:prSet presAssocID="{8CDD89C1-D5B0-4C88-9458-A20FBC295D09}" presName="rootText" presStyleLbl="node2" presStyleIdx="2" presStyleCnt="3" custScaleX="40819" custScaleY="246677" custLinFactNeighborX="-14073" custLinFactNeighborY="-35778">
        <dgm:presLayoutVars>
          <dgm:chPref val="3"/>
        </dgm:presLayoutVars>
      </dgm:prSet>
      <dgm:spPr/>
    </dgm:pt>
    <dgm:pt modelId="{DA11FEB8-8A13-488B-94DF-60889A88E880}" type="pres">
      <dgm:prSet presAssocID="{8CDD89C1-D5B0-4C88-9458-A20FBC295D09}" presName="rootConnector" presStyleLbl="node2" presStyleIdx="2" presStyleCnt="3"/>
      <dgm:spPr/>
    </dgm:pt>
    <dgm:pt modelId="{F393F53C-5CD0-454D-946D-DE44E4A0C7DE}" type="pres">
      <dgm:prSet presAssocID="{8CDD89C1-D5B0-4C88-9458-A20FBC295D09}" presName="hierChild4" presStyleCnt="0"/>
      <dgm:spPr/>
    </dgm:pt>
    <dgm:pt modelId="{EE63DEB6-92C6-4B39-810E-D901C07E0121}" type="pres">
      <dgm:prSet presAssocID="{0177939C-3353-4075-8899-704B908B6DB1}" presName="Name64" presStyleLbl="parChTrans1D3" presStyleIdx="1" presStyleCnt="2"/>
      <dgm:spPr/>
    </dgm:pt>
    <dgm:pt modelId="{41990C85-BCD8-48E7-8275-B9390B7B56DA}" type="pres">
      <dgm:prSet presAssocID="{0B70525C-57D9-4F00-97BF-638DD8310D8D}" presName="hierRoot2" presStyleCnt="0">
        <dgm:presLayoutVars>
          <dgm:hierBranch val="init"/>
        </dgm:presLayoutVars>
      </dgm:prSet>
      <dgm:spPr/>
    </dgm:pt>
    <dgm:pt modelId="{4C51D18A-F933-47AB-9EF9-4A78E81C7AD9}" type="pres">
      <dgm:prSet presAssocID="{0B70525C-57D9-4F00-97BF-638DD8310D8D}" presName="rootComposite" presStyleCnt="0"/>
      <dgm:spPr/>
    </dgm:pt>
    <dgm:pt modelId="{FC15191B-4019-4891-B179-89DDFEA67EA5}" type="pres">
      <dgm:prSet presAssocID="{0B70525C-57D9-4F00-97BF-638DD8310D8D}" presName="rootText" presStyleLbl="node3" presStyleIdx="1" presStyleCnt="2" custScaleX="72002" custScaleY="213844" custLinFactNeighborX="-29520" custLinFactNeighborY="-45324">
        <dgm:presLayoutVars>
          <dgm:chPref val="3"/>
        </dgm:presLayoutVars>
      </dgm:prSet>
      <dgm:spPr/>
    </dgm:pt>
    <dgm:pt modelId="{1421EDBA-4299-428C-8967-E3742445F4D4}" type="pres">
      <dgm:prSet presAssocID="{0B70525C-57D9-4F00-97BF-638DD8310D8D}" presName="rootConnector" presStyleLbl="node3" presStyleIdx="1" presStyleCnt="2"/>
      <dgm:spPr/>
    </dgm:pt>
    <dgm:pt modelId="{4EBB96C1-C0A3-47A8-827A-95C7ECAAAE56}" type="pres">
      <dgm:prSet presAssocID="{0B70525C-57D9-4F00-97BF-638DD8310D8D}" presName="hierChild4" presStyleCnt="0"/>
      <dgm:spPr/>
    </dgm:pt>
    <dgm:pt modelId="{64AB3312-16DB-4790-B14A-8E7B1A4092E7}" type="pres">
      <dgm:prSet presAssocID="{3260636D-39E9-413C-ABA7-2B5933B0D33A}" presName="Name64" presStyleLbl="parChTrans1D4" presStyleIdx="0" presStyleCnt="6"/>
      <dgm:spPr/>
    </dgm:pt>
    <dgm:pt modelId="{B86440DB-C4BD-44D0-B059-EE04CE0197FE}" type="pres">
      <dgm:prSet presAssocID="{B57646EB-BD8A-4D3C-9ECA-C4FF3F9B581C}" presName="hierRoot2" presStyleCnt="0">
        <dgm:presLayoutVars>
          <dgm:hierBranch val="init"/>
        </dgm:presLayoutVars>
      </dgm:prSet>
      <dgm:spPr/>
    </dgm:pt>
    <dgm:pt modelId="{D12777B8-DFEA-4828-AF35-AC4B57698082}" type="pres">
      <dgm:prSet presAssocID="{B57646EB-BD8A-4D3C-9ECA-C4FF3F9B581C}" presName="rootComposite" presStyleCnt="0"/>
      <dgm:spPr/>
    </dgm:pt>
    <dgm:pt modelId="{C1C3E8BA-2A0A-46C0-97EE-9054ACD134D9}" type="pres">
      <dgm:prSet presAssocID="{B57646EB-BD8A-4D3C-9ECA-C4FF3F9B581C}" presName="rootText" presStyleLbl="node4" presStyleIdx="0" presStyleCnt="6" custScaleX="61456" custScaleY="291387" custLinFactNeighborX="-30854" custLinFactNeighborY="-84525">
        <dgm:presLayoutVars>
          <dgm:chPref val="3"/>
        </dgm:presLayoutVars>
      </dgm:prSet>
      <dgm:spPr/>
    </dgm:pt>
    <dgm:pt modelId="{0B0FB4A0-D188-4456-9CAD-322574A6CF90}" type="pres">
      <dgm:prSet presAssocID="{B57646EB-BD8A-4D3C-9ECA-C4FF3F9B581C}" presName="rootConnector" presStyleLbl="node4" presStyleIdx="0" presStyleCnt="6"/>
      <dgm:spPr/>
    </dgm:pt>
    <dgm:pt modelId="{09CE8CCA-6B43-4FB4-A32A-9BA55A01093E}" type="pres">
      <dgm:prSet presAssocID="{B57646EB-BD8A-4D3C-9ECA-C4FF3F9B581C}" presName="hierChild4" presStyleCnt="0"/>
      <dgm:spPr/>
    </dgm:pt>
    <dgm:pt modelId="{B6F4A8CA-E328-42ED-A2DE-EEEAFB5EBE94}" type="pres">
      <dgm:prSet presAssocID="{49478ED8-CF4C-4C51-880F-A6ADB6A57C2D}" presName="Name64" presStyleLbl="parChTrans1D4" presStyleIdx="1" presStyleCnt="6"/>
      <dgm:spPr/>
    </dgm:pt>
    <dgm:pt modelId="{FFC95431-CE98-4037-8A04-7EAF0AD37EBB}" type="pres">
      <dgm:prSet presAssocID="{30DAE2C0-C109-406D-8487-7E2AD23C7AAE}" presName="hierRoot2" presStyleCnt="0">
        <dgm:presLayoutVars>
          <dgm:hierBranch val="init"/>
        </dgm:presLayoutVars>
      </dgm:prSet>
      <dgm:spPr/>
    </dgm:pt>
    <dgm:pt modelId="{02F4871C-AB3C-4895-8800-092320D73881}" type="pres">
      <dgm:prSet presAssocID="{30DAE2C0-C109-406D-8487-7E2AD23C7AAE}" presName="rootComposite" presStyleCnt="0"/>
      <dgm:spPr/>
    </dgm:pt>
    <dgm:pt modelId="{5E693128-AE2C-431A-ACD3-F002137C712F}" type="pres">
      <dgm:prSet presAssocID="{30DAE2C0-C109-406D-8487-7E2AD23C7AAE}" presName="rootText" presStyleLbl="node4" presStyleIdx="1" presStyleCnt="6" custScaleX="48449" custScaleY="271231" custLinFactY="-15401" custLinFactNeighborX="-32517" custLinFactNeighborY="-100000">
        <dgm:presLayoutVars>
          <dgm:chPref val="3"/>
        </dgm:presLayoutVars>
      </dgm:prSet>
      <dgm:spPr/>
    </dgm:pt>
    <dgm:pt modelId="{8254B537-AB0E-44A5-A2C6-91AB19615843}" type="pres">
      <dgm:prSet presAssocID="{30DAE2C0-C109-406D-8487-7E2AD23C7AAE}" presName="rootConnector" presStyleLbl="node4" presStyleIdx="1" presStyleCnt="6"/>
      <dgm:spPr/>
    </dgm:pt>
    <dgm:pt modelId="{CCF55105-4F81-43E8-AA18-9A6919AA3735}" type="pres">
      <dgm:prSet presAssocID="{30DAE2C0-C109-406D-8487-7E2AD23C7AAE}" presName="hierChild4" presStyleCnt="0"/>
      <dgm:spPr/>
    </dgm:pt>
    <dgm:pt modelId="{688715DB-5920-4A45-92DC-4C3C03D0A3CF}" type="pres">
      <dgm:prSet presAssocID="{3617F3C7-BD38-40EF-ADA8-E8A8D2EE0C1D}" presName="Name64" presStyleLbl="parChTrans1D4" presStyleIdx="2" presStyleCnt="6"/>
      <dgm:spPr/>
    </dgm:pt>
    <dgm:pt modelId="{853E0594-B498-4BED-B05A-24B4F17DA68C}" type="pres">
      <dgm:prSet presAssocID="{84C78693-545A-4CA1-A185-B2DEA5BB3EB4}" presName="hierRoot2" presStyleCnt="0">
        <dgm:presLayoutVars>
          <dgm:hierBranch val="init"/>
        </dgm:presLayoutVars>
      </dgm:prSet>
      <dgm:spPr/>
    </dgm:pt>
    <dgm:pt modelId="{751618A8-DB94-4534-B1EE-A3ED2A7AEE50}" type="pres">
      <dgm:prSet presAssocID="{84C78693-545A-4CA1-A185-B2DEA5BB3EB4}" presName="rootComposite" presStyleCnt="0"/>
      <dgm:spPr/>
    </dgm:pt>
    <dgm:pt modelId="{96EC103B-C948-496F-819A-0A6EF1F0DA31}" type="pres">
      <dgm:prSet presAssocID="{84C78693-545A-4CA1-A185-B2DEA5BB3EB4}" presName="rootText" presStyleLbl="node4" presStyleIdx="2" presStyleCnt="6" custScaleX="36199" custScaleY="277796" custLinFactY="-33041" custLinFactNeighborX="-43194" custLinFactNeighborY="-100000">
        <dgm:presLayoutVars>
          <dgm:chPref val="3"/>
        </dgm:presLayoutVars>
      </dgm:prSet>
      <dgm:spPr/>
    </dgm:pt>
    <dgm:pt modelId="{DA42B184-CA05-4C36-93D0-9C307F8D36DB}" type="pres">
      <dgm:prSet presAssocID="{84C78693-545A-4CA1-A185-B2DEA5BB3EB4}" presName="rootConnector" presStyleLbl="node4" presStyleIdx="2" presStyleCnt="6"/>
      <dgm:spPr/>
    </dgm:pt>
    <dgm:pt modelId="{7DB452A2-B5C0-4F0D-B7BD-7A65CE144610}" type="pres">
      <dgm:prSet presAssocID="{84C78693-545A-4CA1-A185-B2DEA5BB3EB4}" presName="hierChild4" presStyleCnt="0"/>
      <dgm:spPr/>
    </dgm:pt>
    <dgm:pt modelId="{340464B6-0EA4-4B2F-9FB7-1248CF0539F4}" type="pres">
      <dgm:prSet presAssocID="{F22246C5-F1A4-4204-9ACD-E83B517BA5A1}" presName="Name64" presStyleLbl="parChTrans1D4" presStyleIdx="3" presStyleCnt="6"/>
      <dgm:spPr/>
    </dgm:pt>
    <dgm:pt modelId="{520285E0-8199-42B1-ACF4-54C4F5ACFD56}" type="pres">
      <dgm:prSet presAssocID="{FA872F8E-D3B0-479E-B03B-FD2CE28C5072}" presName="hierRoot2" presStyleCnt="0">
        <dgm:presLayoutVars>
          <dgm:hierBranch val="init"/>
        </dgm:presLayoutVars>
      </dgm:prSet>
      <dgm:spPr/>
    </dgm:pt>
    <dgm:pt modelId="{D9676B0B-9442-4214-B5A9-CBC8EA4EF9FD}" type="pres">
      <dgm:prSet presAssocID="{FA872F8E-D3B0-479E-B03B-FD2CE28C5072}" presName="rootComposite" presStyleCnt="0"/>
      <dgm:spPr/>
    </dgm:pt>
    <dgm:pt modelId="{6425A8CF-0ACE-462E-8BE5-E334FED8F595}" type="pres">
      <dgm:prSet presAssocID="{FA872F8E-D3B0-479E-B03B-FD2CE28C5072}" presName="rootText" presStyleLbl="node4" presStyleIdx="3" presStyleCnt="6" custScaleX="51995" custScaleY="311333" custLinFactY="-13523" custLinFactNeighborX="-53721" custLinFactNeighborY="-100000">
        <dgm:presLayoutVars>
          <dgm:chPref val="3"/>
        </dgm:presLayoutVars>
      </dgm:prSet>
      <dgm:spPr/>
    </dgm:pt>
    <dgm:pt modelId="{5073FC40-E693-454F-8C31-8A6F3567829D}" type="pres">
      <dgm:prSet presAssocID="{FA872F8E-D3B0-479E-B03B-FD2CE28C5072}" presName="rootConnector" presStyleLbl="node4" presStyleIdx="3" presStyleCnt="6"/>
      <dgm:spPr/>
    </dgm:pt>
    <dgm:pt modelId="{10E3F705-0603-44EC-ADF1-0C77C9F38859}" type="pres">
      <dgm:prSet presAssocID="{FA872F8E-D3B0-479E-B03B-FD2CE28C5072}" presName="hierChild4" presStyleCnt="0"/>
      <dgm:spPr/>
    </dgm:pt>
    <dgm:pt modelId="{7ED17910-853A-42F1-82A5-808E5250BD9D}" type="pres">
      <dgm:prSet presAssocID="{459912CB-550C-498A-A1D2-794D8EE99317}" presName="Name64" presStyleLbl="parChTrans1D4" presStyleIdx="4" presStyleCnt="6"/>
      <dgm:spPr/>
    </dgm:pt>
    <dgm:pt modelId="{C00DA5A0-D8A7-4728-82D2-82E67D48FF48}" type="pres">
      <dgm:prSet presAssocID="{88010B57-8188-4F4A-B39F-2869EA39D0B8}" presName="hierRoot2" presStyleCnt="0">
        <dgm:presLayoutVars>
          <dgm:hierBranch val="init"/>
        </dgm:presLayoutVars>
      </dgm:prSet>
      <dgm:spPr/>
    </dgm:pt>
    <dgm:pt modelId="{3A9D6C23-40A5-4450-85F7-95C92D1A8C26}" type="pres">
      <dgm:prSet presAssocID="{88010B57-8188-4F4A-B39F-2869EA39D0B8}" presName="rootComposite" presStyleCnt="0"/>
      <dgm:spPr/>
    </dgm:pt>
    <dgm:pt modelId="{8E2EECED-6329-4FB8-84A8-6D3DECBCD87F}" type="pres">
      <dgm:prSet presAssocID="{88010B57-8188-4F4A-B39F-2869EA39D0B8}" presName="rootText" presStyleLbl="node4" presStyleIdx="4" presStyleCnt="6" custScaleX="43897" custScaleY="264354" custLinFactY="-57045" custLinFactNeighborX="-50795" custLinFactNeighborY="-100000">
        <dgm:presLayoutVars>
          <dgm:chPref val="3"/>
        </dgm:presLayoutVars>
      </dgm:prSet>
      <dgm:spPr/>
    </dgm:pt>
    <dgm:pt modelId="{A1F0C412-7288-4787-8C1B-142EEA4310BE}" type="pres">
      <dgm:prSet presAssocID="{88010B57-8188-4F4A-B39F-2869EA39D0B8}" presName="rootConnector" presStyleLbl="node4" presStyleIdx="4" presStyleCnt="6"/>
      <dgm:spPr/>
    </dgm:pt>
    <dgm:pt modelId="{86E5149A-8A0C-4833-8BB9-140AC5EBAE14}" type="pres">
      <dgm:prSet presAssocID="{88010B57-8188-4F4A-B39F-2869EA39D0B8}" presName="hierChild4" presStyleCnt="0"/>
      <dgm:spPr/>
    </dgm:pt>
    <dgm:pt modelId="{D47A6701-9075-4D0E-9CB4-44AF79228B27}" type="pres">
      <dgm:prSet presAssocID="{C2EC5541-B42D-4FB6-AB78-3A5BD37D7FCC}" presName="Name64" presStyleLbl="parChTrans1D4" presStyleIdx="5" presStyleCnt="6"/>
      <dgm:spPr/>
    </dgm:pt>
    <dgm:pt modelId="{C26F0A6D-4C21-4A2C-A1ED-27A5DFB51324}" type="pres">
      <dgm:prSet presAssocID="{550CB7C1-AC83-4268-82B5-68E65D37C636}" presName="hierRoot2" presStyleCnt="0">
        <dgm:presLayoutVars>
          <dgm:hierBranch val="init"/>
        </dgm:presLayoutVars>
      </dgm:prSet>
      <dgm:spPr/>
    </dgm:pt>
    <dgm:pt modelId="{53A4AF9B-98FC-40AB-9A2B-BE4BF7A26E0E}" type="pres">
      <dgm:prSet presAssocID="{550CB7C1-AC83-4268-82B5-68E65D37C636}" presName="rootComposite" presStyleCnt="0"/>
      <dgm:spPr/>
    </dgm:pt>
    <dgm:pt modelId="{DA08E453-EDC4-4E43-B2A6-22864A95AB98}" type="pres">
      <dgm:prSet presAssocID="{550CB7C1-AC83-4268-82B5-68E65D37C636}" presName="rootText" presStyleLbl="node4" presStyleIdx="5" presStyleCnt="6" custScaleX="56578" custScaleY="295981" custLinFactY="-68449" custLinFactNeighborX="-31039" custLinFactNeighborY="-100000">
        <dgm:presLayoutVars>
          <dgm:chPref val="3"/>
        </dgm:presLayoutVars>
      </dgm:prSet>
      <dgm:spPr/>
    </dgm:pt>
    <dgm:pt modelId="{8499D4FC-BD5F-4463-92F2-D557473EFA58}" type="pres">
      <dgm:prSet presAssocID="{550CB7C1-AC83-4268-82B5-68E65D37C636}" presName="rootConnector" presStyleLbl="node4" presStyleIdx="5" presStyleCnt="6"/>
      <dgm:spPr/>
    </dgm:pt>
    <dgm:pt modelId="{78989631-0A62-444D-8218-DBBB6EB58B93}" type="pres">
      <dgm:prSet presAssocID="{550CB7C1-AC83-4268-82B5-68E65D37C636}" presName="hierChild4" presStyleCnt="0"/>
      <dgm:spPr/>
    </dgm:pt>
    <dgm:pt modelId="{AE0F9A6B-9483-4256-A220-ADFA580926BE}" type="pres">
      <dgm:prSet presAssocID="{550CB7C1-AC83-4268-82B5-68E65D37C636}" presName="hierChild5" presStyleCnt="0"/>
      <dgm:spPr/>
    </dgm:pt>
    <dgm:pt modelId="{74C544DF-64DE-40E7-B06D-BCC76E13AF05}" type="pres">
      <dgm:prSet presAssocID="{88010B57-8188-4F4A-B39F-2869EA39D0B8}" presName="hierChild5" presStyleCnt="0"/>
      <dgm:spPr/>
    </dgm:pt>
    <dgm:pt modelId="{05A71360-4D60-4B60-A25E-FFD6BCD3B79E}" type="pres">
      <dgm:prSet presAssocID="{FA872F8E-D3B0-479E-B03B-FD2CE28C5072}" presName="hierChild5" presStyleCnt="0"/>
      <dgm:spPr/>
    </dgm:pt>
    <dgm:pt modelId="{906085B9-68E9-4CD0-91EB-18A127F071CB}" type="pres">
      <dgm:prSet presAssocID="{84C78693-545A-4CA1-A185-B2DEA5BB3EB4}" presName="hierChild5" presStyleCnt="0"/>
      <dgm:spPr/>
    </dgm:pt>
    <dgm:pt modelId="{0B1CD55F-74EF-43E9-8F90-AD33263C6CD8}" type="pres">
      <dgm:prSet presAssocID="{30DAE2C0-C109-406D-8487-7E2AD23C7AAE}" presName="hierChild5" presStyleCnt="0"/>
      <dgm:spPr/>
    </dgm:pt>
    <dgm:pt modelId="{0013C252-7272-48B4-AF73-1A7500881C71}" type="pres">
      <dgm:prSet presAssocID="{B57646EB-BD8A-4D3C-9ECA-C4FF3F9B581C}" presName="hierChild5" presStyleCnt="0"/>
      <dgm:spPr/>
    </dgm:pt>
    <dgm:pt modelId="{655FB316-A42F-499D-9EFF-2E43703EA96C}" type="pres">
      <dgm:prSet presAssocID="{0B70525C-57D9-4F00-97BF-638DD8310D8D}" presName="hierChild5" presStyleCnt="0"/>
      <dgm:spPr/>
    </dgm:pt>
    <dgm:pt modelId="{42681CD9-E8F1-4D7D-9F46-D9EFD5364F1A}" type="pres">
      <dgm:prSet presAssocID="{8CDD89C1-D5B0-4C88-9458-A20FBC295D09}" presName="hierChild5" presStyleCnt="0"/>
      <dgm:spPr/>
    </dgm:pt>
    <dgm:pt modelId="{E0D12415-F216-4975-B4C6-357B345B1AA8}" type="pres">
      <dgm:prSet presAssocID="{91D24062-762D-47C4-9E29-B5DD67DDCFA7}" presName="hierChild3" presStyleCnt="0"/>
      <dgm:spPr/>
    </dgm:pt>
    <dgm:pt modelId="{69AACFB4-57F5-4716-805D-12E40281953A}" type="pres">
      <dgm:prSet presAssocID="{A397739B-50B0-43AE-8823-5EB613C558BE}" presName="hierRoot1" presStyleCnt="0">
        <dgm:presLayoutVars>
          <dgm:hierBranch val="init"/>
        </dgm:presLayoutVars>
      </dgm:prSet>
      <dgm:spPr/>
    </dgm:pt>
    <dgm:pt modelId="{262BE8B2-99DA-451A-8174-9A939EF14EAA}" type="pres">
      <dgm:prSet presAssocID="{A397739B-50B0-43AE-8823-5EB613C558BE}" presName="rootComposite1" presStyleCnt="0"/>
      <dgm:spPr/>
    </dgm:pt>
    <dgm:pt modelId="{BD956326-5A9C-4A7C-B514-F843B17AE351}" type="pres">
      <dgm:prSet presAssocID="{A397739B-50B0-43AE-8823-5EB613C558BE}" presName="rootText1" presStyleLbl="node0" presStyleIdx="1" presStyleCnt="3" custScaleX="72329" custScaleY="313802" custLinFactX="210385" custLinFactNeighborX="300000" custLinFactNeighborY="-86117">
        <dgm:presLayoutVars>
          <dgm:chPref val="3"/>
        </dgm:presLayoutVars>
      </dgm:prSet>
      <dgm:spPr/>
    </dgm:pt>
    <dgm:pt modelId="{34DA4F7E-749F-4823-8AF2-D96D19E62190}" type="pres">
      <dgm:prSet presAssocID="{A397739B-50B0-43AE-8823-5EB613C558BE}" presName="rootConnector1" presStyleLbl="node1" presStyleIdx="0" presStyleCnt="0"/>
      <dgm:spPr/>
    </dgm:pt>
    <dgm:pt modelId="{D0DC7B77-CCB6-4AC0-B102-D61577B4CA16}" type="pres">
      <dgm:prSet presAssocID="{A397739B-50B0-43AE-8823-5EB613C558BE}" presName="hierChild2" presStyleCnt="0"/>
      <dgm:spPr/>
    </dgm:pt>
    <dgm:pt modelId="{AE149670-7110-4AA3-9B22-AC5271304CE2}" type="pres">
      <dgm:prSet presAssocID="{A397739B-50B0-43AE-8823-5EB613C558BE}" presName="hierChild3" presStyleCnt="0"/>
      <dgm:spPr/>
    </dgm:pt>
    <dgm:pt modelId="{000409F7-21A9-4A08-A25D-52DAA4986472}" type="pres">
      <dgm:prSet presAssocID="{A3AE8E0A-E18A-4971-8A7A-59CACB02289B}" presName="hierRoot1" presStyleCnt="0">
        <dgm:presLayoutVars>
          <dgm:hierBranch val="init"/>
        </dgm:presLayoutVars>
      </dgm:prSet>
      <dgm:spPr/>
    </dgm:pt>
    <dgm:pt modelId="{6749AA02-6736-4838-A3E2-3AE6A255CBD8}" type="pres">
      <dgm:prSet presAssocID="{A3AE8E0A-E18A-4971-8A7A-59CACB02289B}" presName="rootComposite1" presStyleCnt="0"/>
      <dgm:spPr/>
    </dgm:pt>
    <dgm:pt modelId="{B3C5F2ED-C642-49F4-A051-5D6658CFFD12}" type="pres">
      <dgm:prSet presAssocID="{A3AE8E0A-E18A-4971-8A7A-59CACB02289B}" presName="rootText1" presStyleLbl="node0" presStyleIdx="2" presStyleCnt="3" custScaleX="72329" custScaleY="127801" custLinFactX="200000" custLinFactY="-177223" custLinFactNeighborX="202773" custLinFactNeighborY="-200000">
        <dgm:presLayoutVars>
          <dgm:chPref val="3"/>
        </dgm:presLayoutVars>
      </dgm:prSet>
      <dgm:spPr/>
    </dgm:pt>
    <dgm:pt modelId="{32B36A81-81CD-4734-9E43-64C2D521FE9B}" type="pres">
      <dgm:prSet presAssocID="{A3AE8E0A-E18A-4971-8A7A-59CACB02289B}" presName="rootConnector1" presStyleLbl="node1" presStyleIdx="0" presStyleCnt="0"/>
      <dgm:spPr/>
    </dgm:pt>
    <dgm:pt modelId="{FB1BFA65-5B14-4EAC-BB1C-C37B2E16341B}" type="pres">
      <dgm:prSet presAssocID="{A3AE8E0A-E18A-4971-8A7A-59CACB02289B}" presName="hierChild2" presStyleCnt="0"/>
      <dgm:spPr/>
    </dgm:pt>
    <dgm:pt modelId="{EC23A80F-531C-4F0B-AA85-F9CF859341DC}" type="pres">
      <dgm:prSet presAssocID="{A3AE8E0A-E18A-4971-8A7A-59CACB02289B}" presName="hierChild3" presStyleCnt="0"/>
      <dgm:spPr/>
    </dgm:pt>
  </dgm:ptLst>
  <dgm:cxnLst>
    <dgm:cxn modelId="{B3D25D05-9E2C-447E-BD1C-A1043F8EE00C}" srcId="{B57646EB-BD8A-4D3C-9ECA-C4FF3F9B581C}" destId="{30DAE2C0-C109-406D-8487-7E2AD23C7AAE}" srcOrd="0" destOrd="0" parTransId="{49478ED8-CF4C-4C51-880F-A6ADB6A57C2D}" sibTransId="{81530221-5C1E-4D9C-A691-A0136415D55A}"/>
    <dgm:cxn modelId="{A904C809-E780-492E-AE3E-078560BBCB00}" srcId="{48C650AB-1B7F-4F58-9BA5-6DD630AE9F2D}" destId="{CD5A6930-F24D-4B38-94F0-DDF957F50417}" srcOrd="0" destOrd="0" parTransId="{6873F84A-E4E8-4147-BB3C-60C9CA4258CB}" sibTransId="{8CE87C7D-9786-4720-B2E1-DD83D77B73F3}"/>
    <dgm:cxn modelId="{6828400B-67E1-4FC2-9144-951ED04014BC}" srcId="{30DAE2C0-C109-406D-8487-7E2AD23C7AAE}" destId="{84C78693-545A-4CA1-A185-B2DEA5BB3EB4}" srcOrd="0" destOrd="0" parTransId="{3617F3C7-BD38-40EF-ADA8-E8A8D2EE0C1D}" sibTransId="{AB92EA8E-6EBF-4440-B950-CC004B0FAAFF}"/>
    <dgm:cxn modelId="{AE51690C-F884-4E16-9774-3D0D49A9B27A}" type="presOf" srcId="{84C78693-545A-4CA1-A185-B2DEA5BB3EB4}" destId="{96EC103B-C948-496F-819A-0A6EF1F0DA31}" srcOrd="0" destOrd="0" presId="urn:microsoft.com/office/officeart/2009/3/layout/HorizontalOrganizationChart"/>
    <dgm:cxn modelId="{4ED91317-BB86-4403-A711-F1762C0F5B7D}" srcId="{516F3146-1FD6-47A5-8464-47A05EE5ABBF}" destId="{A3AE8E0A-E18A-4971-8A7A-59CACB02289B}" srcOrd="2" destOrd="0" parTransId="{F86736EF-7E16-40F7-9F57-2483A05429D4}" sibTransId="{C9EA04A1-4B03-4C68-A14D-E992C2759102}"/>
    <dgm:cxn modelId="{AA35711C-A528-48C7-A85A-C18714CD043A}" type="presOf" srcId="{75B9947F-8698-487E-975C-6CF8346C2959}" destId="{6934FDA2-9404-449F-BB18-3E4CB86B53E2}" srcOrd="0" destOrd="0" presId="urn:microsoft.com/office/officeart/2009/3/layout/HorizontalOrganizationChart"/>
    <dgm:cxn modelId="{6F2AF11C-9664-4FFB-B4B2-7636C01B4840}" srcId="{91D24062-762D-47C4-9E29-B5DD67DDCFA7}" destId="{48C650AB-1B7F-4F58-9BA5-6DD630AE9F2D}" srcOrd="0" destOrd="0" parTransId="{75B9947F-8698-487E-975C-6CF8346C2959}" sibTransId="{D0A90DAB-3911-4334-B21A-159A71105A6D}"/>
    <dgm:cxn modelId="{967EA820-A6D5-483F-9688-77BE139DA454}" type="presOf" srcId="{459912CB-550C-498A-A1D2-794D8EE99317}" destId="{7ED17910-853A-42F1-82A5-808E5250BD9D}" srcOrd="0" destOrd="0" presId="urn:microsoft.com/office/officeart/2009/3/layout/HorizontalOrganizationChart"/>
    <dgm:cxn modelId="{78175321-73B1-4831-B020-0508C514C9A4}" type="presOf" srcId="{C2EC5541-B42D-4FB6-AB78-3A5BD37D7FCC}" destId="{D47A6701-9075-4D0E-9CB4-44AF79228B27}" srcOrd="0" destOrd="0" presId="urn:microsoft.com/office/officeart/2009/3/layout/HorizontalOrganizationChart"/>
    <dgm:cxn modelId="{44959921-1C91-49DC-93D6-20A87A5D3519}" type="presOf" srcId="{A397739B-50B0-43AE-8823-5EB613C558BE}" destId="{BD956326-5A9C-4A7C-B514-F843B17AE351}" srcOrd="0" destOrd="0" presId="urn:microsoft.com/office/officeart/2009/3/layout/HorizontalOrganizationChart"/>
    <dgm:cxn modelId="{19DB4032-B3C9-441A-BD4B-BE4CE7E4B5A4}" type="presOf" srcId="{FA872F8E-D3B0-479E-B03B-FD2CE28C5072}" destId="{6425A8CF-0ACE-462E-8BE5-E334FED8F595}" srcOrd="0" destOrd="0" presId="urn:microsoft.com/office/officeart/2009/3/layout/HorizontalOrganizationChart"/>
    <dgm:cxn modelId="{FE785B32-5CB4-4C49-A6B1-48706F6F52D5}" type="presOf" srcId="{0B70525C-57D9-4F00-97BF-638DD8310D8D}" destId="{1421EDBA-4299-428C-8967-E3742445F4D4}" srcOrd="1" destOrd="0" presId="urn:microsoft.com/office/officeart/2009/3/layout/HorizontalOrganizationChart"/>
    <dgm:cxn modelId="{13493B33-BCAD-4C27-B6E0-5EDDF789F883}" type="presOf" srcId="{A397739B-50B0-43AE-8823-5EB613C558BE}" destId="{34DA4F7E-749F-4823-8AF2-D96D19E62190}" srcOrd="1" destOrd="0" presId="urn:microsoft.com/office/officeart/2009/3/layout/HorizontalOrganizationChart"/>
    <dgm:cxn modelId="{56A9A736-83CC-4B93-9DEB-3044F6BE73A2}" type="presOf" srcId="{DFB77CB8-D0B4-4974-BD3A-B04E694BD7DA}" destId="{61ECD386-94EE-4B20-9C40-CEE650ABA212}" srcOrd="0" destOrd="0" presId="urn:microsoft.com/office/officeart/2009/3/layout/HorizontalOrganizationChart"/>
    <dgm:cxn modelId="{8D969A3D-42A6-44D3-9A3B-B3E3D0DF3690}" type="presOf" srcId="{3260636D-39E9-413C-ABA7-2B5933B0D33A}" destId="{64AB3312-16DB-4790-B14A-8E7B1A4092E7}" srcOrd="0" destOrd="0" presId="urn:microsoft.com/office/officeart/2009/3/layout/HorizontalOrganizationChart"/>
    <dgm:cxn modelId="{8FD7D140-2053-4E1A-894B-508E42DE14DB}" type="presOf" srcId="{3617F3C7-BD38-40EF-ADA8-E8A8D2EE0C1D}" destId="{688715DB-5920-4A45-92DC-4C3C03D0A3CF}" srcOrd="0" destOrd="0" presId="urn:microsoft.com/office/officeart/2009/3/layout/HorizontalOrganizationChart"/>
    <dgm:cxn modelId="{A684B15F-F3B0-419E-BA01-6B7D624E4A4F}" srcId="{91D24062-762D-47C4-9E29-B5DD67DDCFA7}" destId="{8CDD89C1-D5B0-4C88-9458-A20FBC295D09}" srcOrd="2" destOrd="0" parTransId="{DFB77CB8-D0B4-4974-BD3A-B04E694BD7DA}" sibTransId="{1903141D-6A91-4079-A675-4B78912EAA2D}"/>
    <dgm:cxn modelId="{283C8F60-7A01-413D-8025-3B4B07C0ECA7}" type="presOf" srcId="{A3AE8E0A-E18A-4971-8A7A-59CACB02289B}" destId="{B3C5F2ED-C642-49F4-A051-5D6658CFFD12}" srcOrd="0" destOrd="0" presId="urn:microsoft.com/office/officeart/2009/3/layout/HorizontalOrganizationChart"/>
    <dgm:cxn modelId="{1392D941-CF19-4CC2-8AB7-D4358B526FE1}" type="presOf" srcId="{B57646EB-BD8A-4D3C-9ECA-C4FF3F9B581C}" destId="{C1C3E8BA-2A0A-46C0-97EE-9054ACD134D9}" srcOrd="0" destOrd="0" presId="urn:microsoft.com/office/officeart/2009/3/layout/HorizontalOrganizationChart"/>
    <dgm:cxn modelId="{8FDE4C62-1C93-4A3C-B1D9-9F0F2FFAC329}" type="presOf" srcId="{0B70525C-57D9-4F00-97BF-638DD8310D8D}" destId="{FC15191B-4019-4891-B179-89DDFEA67EA5}" srcOrd="0" destOrd="0" presId="urn:microsoft.com/office/officeart/2009/3/layout/HorizontalOrganizationChart"/>
    <dgm:cxn modelId="{EB5B7146-A97F-4411-B046-B42C9BA9E70B}" type="presOf" srcId="{84C78693-545A-4CA1-A185-B2DEA5BB3EB4}" destId="{DA42B184-CA05-4C36-93D0-9C307F8D36DB}" srcOrd="1" destOrd="0" presId="urn:microsoft.com/office/officeart/2009/3/layout/HorizontalOrganizationChart"/>
    <dgm:cxn modelId="{347B8F68-218C-4776-AB94-5D2F1EFE5DB6}" type="presOf" srcId="{550CB7C1-AC83-4268-82B5-68E65D37C636}" destId="{8499D4FC-BD5F-4463-92F2-D557473EFA58}" srcOrd="1" destOrd="0" presId="urn:microsoft.com/office/officeart/2009/3/layout/HorizontalOrganizationChart"/>
    <dgm:cxn modelId="{0AC55B6C-A480-48B9-91AF-9E650AD6E50B}" type="presOf" srcId="{30DAE2C0-C109-406D-8487-7E2AD23C7AAE}" destId="{5E693128-AE2C-431A-ACD3-F002137C712F}" srcOrd="0" destOrd="0" presId="urn:microsoft.com/office/officeart/2009/3/layout/HorizontalOrganizationChart"/>
    <dgm:cxn modelId="{EBFA5A6D-629B-467D-A5BD-006F50750DB3}" type="presOf" srcId="{48C650AB-1B7F-4F58-9BA5-6DD630AE9F2D}" destId="{25DE5B08-D894-4E7B-A00C-ECC5F9D08466}" srcOrd="1" destOrd="0" presId="urn:microsoft.com/office/officeart/2009/3/layout/HorizontalOrganizationChart"/>
    <dgm:cxn modelId="{28E3DA71-1F18-4CE5-9489-95FB1A77D35E}" type="presOf" srcId="{88010B57-8188-4F4A-B39F-2869EA39D0B8}" destId="{8E2EECED-6329-4FB8-84A8-6D3DECBCD87F}" srcOrd="0" destOrd="0" presId="urn:microsoft.com/office/officeart/2009/3/layout/HorizontalOrganizationChart"/>
    <dgm:cxn modelId="{9D2F1856-F127-4F11-8EE6-19C8232B6DC8}" srcId="{516F3146-1FD6-47A5-8464-47A05EE5ABBF}" destId="{A397739B-50B0-43AE-8823-5EB613C558BE}" srcOrd="1" destOrd="0" parTransId="{45BE9EE0-0656-47AA-BDCE-91FBD8B82E6C}" sibTransId="{690F5882-B2C0-41F8-B627-7E1093B68D60}"/>
    <dgm:cxn modelId="{FC2EBC76-9167-4843-AB5D-89B3FE81C2BD}" type="presOf" srcId="{91D24062-762D-47C4-9E29-B5DD67DDCFA7}" destId="{27D1367D-FECF-4F63-A973-347657D0AF23}" srcOrd="1" destOrd="0" presId="urn:microsoft.com/office/officeart/2009/3/layout/HorizontalOrganizationChart"/>
    <dgm:cxn modelId="{23137E58-A924-4F93-9B1C-4E22EF9D3FF5}" type="presOf" srcId="{516F3146-1FD6-47A5-8464-47A05EE5ABBF}" destId="{62344FAF-6828-4FC9-8C87-BD03C65AB416}" srcOrd="0" destOrd="0" presId="urn:microsoft.com/office/officeart/2009/3/layout/HorizontalOrganizationChart"/>
    <dgm:cxn modelId="{4AF5A779-A6EB-422D-8A17-3C60DFFE29F9}" type="presOf" srcId="{550CB7C1-AC83-4268-82B5-68E65D37C636}" destId="{DA08E453-EDC4-4E43-B2A6-22864A95AB98}" srcOrd="0" destOrd="0" presId="urn:microsoft.com/office/officeart/2009/3/layout/HorizontalOrganizationChart"/>
    <dgm:cxn modelId="{1B648E5A-AC47-41B5-AF32-2805065CABA3}" type="presOf" srcId="{FA872F8E-D3B0-479E-B03B-FD2CE28C5072}" destId="{5073FC40-E693-454F-8C31-8A6F3567829D}" srcOrd="1" destOrd="0" presId="urn:microsoft.com/office/officeart/2009/3/layout/HorizontalOrganizationChart"/>
    <dgm:cxn modelId="{73D6608B-43FD-4163-BAE2-A5EC7FEC740B}" type="presOf" srcId="{B57646EB-BD8A-4D3C-9ECA-C4FF3F9B581C}" destId="{0B0FB4A0-D188-4456-9CAD-322574A6CF90}" srcOrd="1" destOrd="0" presId="urn:microsoft.com/office/officeart/2009/3/layout/HorizontalOrganizationChart"/>
    <dgm:cxn modelId="{D64F508C-EF38-469C-A569-C253C8326DEE}" srcId="{8CDD89C1-D5B0-4C88-9458-A20FBC295D09}" destId="{0B70525C-57D9-4F00-97BF-638DD8310D8D}" srcOrd="0" destOrd="0" parTransId="{0177939C-3353-4075-8899-704B908B6DB1}" sibTransId="{8AA6437F-F4C0-4436-93D4-B28D26722F8F}"/>
    <dgm:cxn modelId="{7E07FC93-4AAC-4CD6-9C59-3B4E9AFCE0EC}" type="presOf" srcId="{88010B57-8188-4F4A-B39F-2869EA39D0B8}" destId="{A1F0C412-7288-4787-8C1B-142EEA4310BE}" srcOrd="1" destOrd="0" presId="urn:microsoft.com/office/officeart/2009/3/layout/HorizontalOrganizationChart"/>
    <dgm:cxn modelId="{E4057D97-C535-4F6F-ADF0-338447A3013F}" srcId="{516F3146-1FD6-47A5-8464-47A05EE5ABBF}" destId="{91D24062-762D-47C4-9E29-B5DD67DDCFA7}" srcOrd="0" destOrd="0" parTransId="{A05483A4-D136-42C1-862D-A8CEA222365F}" sibTransId="{FA7D22BB-EE45-4C73-9D86-48D2977F1EC6}"/>
    <dgm:cxn modelId="{EA38F99B-2A5D-46E6-AF10-A2E53A96625F}" type="presOf" srcId="{8CDD89C1-D5B0-4C88-9458-A20FBC295D09}" destId="{9E829FD3-20C6-4F9D-9248-A2ABC236D1A3}" srcOrd="0" destOrd="0" presId="urn:microsoft.com/office/officeart/2009/3/layout/HorizontalOrganizationChart"/>
    <dgm:cxn modelId="{2BCFC09D-E17E-4666-BB32-4D39542ACEA8}" type="presOf" srcId="{30DAE2C0-C109-406D-8487-7E2AD23C7AAE}" destId="{8254B537-AB0E-44A5-A2C6-91AB19615843}" srcOrd="1" destOrd="0" presId="urn:microsoft.com/office/officeart/2009/3/layout/HorizontalOrganizationChart"/>
    <dgm:cxn modelId="{DDBA0F9E-18D0-47DA-ABA9-2FB9A46E670A}" type="presOf" srcId="{CD5A6930-F24D-4B38-94F0-DDF957F50417}" destId="{46C7638A-5606-45EC-858D-5A95E30F7D1C}" srcOrd="1" destOrd="0" presId="urn:microsoft.com/office/officeart/2009/3/layout/HorizontalOrganizationChart"/>
    <dgm:cxn modelId="{7FD621A4-F125-4FF2-9B75-E223FB763069}" srcId="{FA872F8E-D3B0-479E-B03B-FD2CE28C5072}" destId="{88010B57-8188-4F4A-B39F-2869EA39D0B8}" srcOrd="0" destOrd="0" parTransId="{459912CB-550C-498A-A1D2-794D8EE99317}" sibTransId="{E3002CD6-D869-4B5D-8DF9-46D674A302F2}"/>
    <dgm:cxn modelId="{EFDB5EA9-EA26-4FD9-960A-693375C77E59}" type="presOf" srcId="{A3AE8E0A-E18A-4971-8A7A-59CACB02289B}" destId="{32B36A81-81CD-4734-9E43-64C2D521FE9B}" srcOrd="1" destOrd="0" presId="urn:microsoft.com/office/officeart/2009/3/layout/HorizontalOrganizationChart"/>
    <dgm:cxn modelId="{2A174DAA-D81A-4B3A-99E6-84B7863E1A90}" srcId="{84C78693-545A-4CA1-A185-B2DEA5BB3EB4}" destId="{FA872F8E-D3B0-479E-B03B-FD2CE28C5072}" srcOrd="0" destOrd="0" parTransId="{F22246C5-F1A4-4204-9ACD-E83B517BA5A1}" sibTransId="{FC700FEC-DA03-42C9-A127-4BC4B357DA72}"/>
    <dgm:cxn modelId="{056C53AC-8706-42CC-B8A9-8312CCF820A5}" type="presOf" srcId="{BC5146EF-5CE8-4285-B1B9-231F252C12BF}" destId="{34276B7C-1B4C-4997-8AEB-6E7E97231D5B}" srcOrd="0" destOrd="0" presId="urn:microsoft.com/office/officeart/2009/3/layout/HorizontalOrganizationChart"/>
    <dgm:cxn modelId="{C16613AE-6667-4F7D-9393-8B544482F3D9}" type="presOf" srcId="{3A2928E5-8EEB-438C-8D79-CBCC4C00D6DB}" destId="{21FD9A6C-E99D-48EF-B292-3FCA3AB9D7C6}" srcOrd="0" destOrd="0" presId="urn:microsoft.com/office/officeart/2009/3/layout/HorizontalOrganizationChart"/>
    <dgm:cxn modelId="{B777B2B3-A29E-43E4-9FDD-15279F6B8224}" type="presOf" srcId="{F22246C5-F1A4-4204-9ACD-E83B517BA5A1}" destId="{340464B6-0EA4-4B2F-9FB7-1248CF0539F4}" srcOrd="0" destOrd="0" presId="urn:microsoft.com/office/officeart/2009/3/layout/HorizontalOrganizationChart"/>
    <dgm:cxn modelId="{65A7F8BA-A6D7-440A-A2DC-3999B3E1A03F}" type="presOf" srcId="{0177939C-3353-4075-8899-704B908B6DB1}" destId="{EE63DEB6-92C6-4B39-810E-D901C07E0121}" srcOrd="0" destOrd="0" presId="urn:microsoft.com/office/officeart/2009/3/layout/HorizontalOrganizationChart"/>
    <dgm:cxn modelId="{43D948C1-9540-40D1-855E-F141F6383F29}" srcId="{88010B57-8188-4F4A-B39F-2869EA39D0B8}" destId="{550CB7C1-AC83-4268-82B5-68E65D37C636}" srcOrd="0" destOrd="0" parTransId="{C2EC5541-B42D-4FB6-AB78-3A5BD37D7FCC}" sibTransId="{D9C157E0-84C8-4A47-A62E-2276E323574A}"/>
    <dgm:cxn modelId="{8DCACDCD-C121-4B7F-AA19-A366E405B279}" type="presOf" srcId="{8CDD89C1-D5B0-4C88-9458-A20FBC295D09}" destId="{DA11FEB8-8A13-488B-94DF-60889A88E880}" srcOrd="1" destOrd="0" presId="urn:microsoft.com/office/officeart/2009/3/layout/HorizontalOrganizationChart"/>
    <dgm:cxn modelId="{F90135D3-FB18-457A-AF97-EA53C06DD88D}" type="presOf" srcId="{48C650AB-1B7F-4F58-9BA5-6DD630AE9F2D}" destId="{DF4FA602-20C0-4BB8-B433-07ED7F1BC681}" srcOrd="0" destOrd="0" presId="urn:microsoft.com/office/officeart/2009/3/layout/HorizontalOrganizationChart"/>
    <dgm:cxn modelId="{F8A24EE0-EAF9-45C4-916F-5F46BB46A374}" srcId="{0B70525C-57D9-4F00-97BF-638DD8310D8D}" destId="{B57646EB-BD8A-4D3C-9ECA-C4FF3F9B581C}" srcOrd="0" destOrd="0" parTransId="{3260636D-39E9-413C-ABA7-2B5933B0D33A}" sibTransId="{E02D6785-2E18-488B-BC79-A7085A54DC33}"/>
    <dgm:cxn modelId="{6F5246EA-92AC-4EAE-9362-B2AE112009C4}" type="presOf" srcId="{91D24062-762D-47C4-9E29-B5DD67DDCFA7}" destId="{A039FB23-0D70-46AF-A8F3-AAD5C3778BEA}" srcOrd="0" destOrd="0" presId="urn:microsoft.com/office/officeart/2009/3/layout/HorizontalOrganizationChart"/>
    <dgm:cxn modelId="{87866CEA-72A0-4F61-9371-9D8D3659E0A2}" type="presOf" srcId="{6873F84A-E4E8-4147-BB3C-60C9CA4258CB}" destId="{735016FE-D2AD-44AF-B6F6-B7C5401F9EDB}" srcOrd="0" destOrd="0" presId="urn:microsoft.com/office/officeart/2009/3/layout/HorizontalOrganizationChart"/>
    <dgm:cxn modelId="{7A0BE3F3-49D4-4B62-9FBF-6C79E8487FA1}" type="presOf" srcId="{CD5A6930-F24D-4B38-94F0-DDF957F50417}" destId="{A04649B1-BCBE-4A56-98BE-02C95F1EECD1}" srcOrd="0" destOrd="0" presId="urn:microsoft.com/office/officeart/2009/3/layout/HorizontalOrganizationChart"/>
    <dgm:cxn modelId="{FEA71CF4-4988-471A-A6DE-50ECCCE115D7}" type="presOf" srcId="{3A2928E5-8EEB-438C-8D79-CBCC4C00D6DB}" destId="{ABCF6E68-7F8D-4ECB-AFCD-3D739FF1FBB0}" srcOrd="1" destOrd="0" presId="urn:microsoft.com/office/officeart/2009/3/layout/HorizontalOrganizationChart"/>
    <dgm:cxn modelId="{0F6790F7-DD0B-474A-B759-6C934870500E}" srcId="{91D24062-762D-47C4-9E29-B5DD67DDCFA7}" destId="{3A2928E5-8EEB-438C-8D79-CBCC4C00D6DB}" srcOrd="1" destOrd="0" parTransId="{BC5146EF-5CE8-4285-B1B9-231F252C12BF}" sibTransId="{3187168D-F2F0-4609-84CD-1CE853F6FFD1}"/>
    <dgm:cxn modelId="{75AE5AF8-36FD-4973-B2EA-AFB8D5900DAC}" type="presOf" srcId="{49478ED8-CF4C-4C51-880F-A6ADB6A57C2D}" destId="{B6F4A8CA-E328-42ED-A2DE-EEEAFB5EBE94}" srcOrd="0" destOrd="0" presId="urn:microsoft.com/office/officeart/2009/3/layout/HorizontalOrganizationChart"/>
    <dgm:cxn modelId="{A4C05F45-1532-4DA0-B62D-28DF978C88D6}" type="presParOf" srcId="{62344FAF-6828-4FC9-8C87-BD03C65AB416}" destId="{B148723B-234B-42E2-8706-30285BC5A3B8}" srcOrd="0" destOrd="0" presId="urn:microsoft.com/office/officeart/2009/3/layout/HorizontalOrganizationChart"/>
    <dgm:cxn modelId="{0DC4613A-4454-48C3-AB27-3902636185A3}" type="presParOf" srcId="{B148723B-234B-42E2-8706-30285BC5A3B8}" destId="{99FB339A-A43C-4078-AAB6-F6081D80A10C}" srcOrd="0" destOrd="0" presId="urn:microsoft.com/office/officeart/2009/3/layout/HorizontalOrganizationChart"/>
    <dgm:cxn modelId="{5A2B8ADF-6125-461A-B895-2DE11F754002}" type="presParOf" srcId="{99FB339A-A43C-4078-AAB6-F6081D80A10C}" destId="{A039FB23-0D70-46AF-A8F3-AAD5C3778BEA}" srcOrd="0" destOrd="0" presId="urn:microsoft.com/office/officeart/2009/3/layout/HorizontalOrganizationChart"/>
    <dgm:cxn modelId="{E6735F20-553B-4E08-9B70-D87DEC1FCA80}" type="presParOf" srcId="{99FB339A-A43C-4078-AAB6-F6081D80A10C}" destId="{27D1367D-FECF-4F63-A973-347657D0AF23}" srcOrd="1" destOrd="0" presId="urn:microsoft.com/office/officeart/2009/3/layout/HorizontalOrganizationChart"/>
    <dgm:cxn modelId="{CCA8A073-37FC-4472-B2DC-8D842744A132}" type="presParOf" srcId="{B148723B-234B-42E2-8706-30285BC5A3B8}" destId="{3E2AD541-C706-4233-BC0B-F5192AD712EB}" srcOrd="1" destOrd="0" presId="urn:microsoft.com/office/officeart/2009/3/layout/HorizontalOrganizationChart"/>
    <dgm:cxn modelId="{ACF303C3-6B8C-43BC-8449-B9F77BE8BD9B}" type="presParOf" srcId="{3E2AD541-C706-4233-BC0B-F5192AD712EB}" destId="{6934FDA2-9404-449F-BB18-3E4CB86B53E2}" srcOrd="0" destOrd="0" presId="urn:microsoft.com/office/officeart/2009/3/layout/HorizontalOrganizationChart"/>
    <dgm:cxn modelId="{F8E2CC6A-0204-4642-A3F1-21D9295E3DB2}" type="presParOf" srcId="{3E2AD541-C706-4233-BC0B-F5192AD712EB}" destId="{A33860F9-12E8-4911-9B27-048B2F4F7464}" srcOrd="1" destOrd="0" presId="urn:microsoft.com/office/officeart/2009/3/layout/HorizontalOrganizationChart"/>
    <dgm:cxn modelId="{37BE43ED-3139-4034-830F-72C8613A4995}" type="presParOf" srcId="{A33860F9-12E8-4911-9B27-048B2F4F7464}" destId="{35E97368-C3E8-47F7-A332-DC33C8BE50FA}" srcOrd="0" destOrd="0" presId="urn:microsoft.com/office/officeart/2009/3/layout/HorizontalOrganizationChart"/>
    <dgm:cxn modelId="{AEF4C0B1-6A15-462C-B634-A2C054F7EC37}" type="presParOf" srcId="{35E97368-C3E8-47F7-A332-DC33C8BE50FA}" destId="{DF4FA602-20C0-4BB8-B433-07ED7F1BC681}" srcOrd="0" destOrd="0" presId="urn:microsoft.com/office/officeart/2009/3/layout/HorizontalOrganizationChart"/>
    <dgm:cxn modelId="{A7E5BBAF-41E0-43D5-8B38-5893A07BD253}" type="presParOf" srcId="{35E97368-C3E8-47F7-A332-DC33C8BE50FA}" destId="{25DE5B08-D894-4E7B-A00C-ECC5F9D08466}" srcOrd="1" destOrd="0" presId="urn:microsoft.com/office/officeart/2009/3/layout/HorizontalOrganizationChart"/>
    <dgm:cxn modelId="{0345FF34-E1F8-4CD0-9DB7-9A4E40CB53BC}" type="presParOf" srcId="{A33860F9-12E8-4911-9B27-048B2F4F7464}" destId="{DCAAB471-20E6-4070-B551-98CFAB60A67E}" srcOrd="1" destOrd="0" presId="urn:microsoft.com/office/officeart/2009/3/layout/HorizontalOrganizationChart"/>
    <dgm:cxn modelId="{080F2EC6-2714-47D7-A86B-7AB557EBD5FD}" type="presParOf" srcId="{DCAAB471-20E6-4070-B551-98CFAB60A67E}" destId="{735016FE-D2AD-44AF-B6F6-B7C5401F9EDB}" srcOrd="0" destOrd="0" presId="urn:microsoft.com/office/officeart/2009/3/layout/HorizontalOrganizationChart"/>
    <dgm:cxn modelId="{5D6468F7-7429-44A4-A37C-5633E59B3A6C}" type="presParOf" srcId="{DCAAB471-20E6-4070-B551-98CFAB60A67E}" destId="{2F5574B6-22A6-4252-9AC1-90731D064196}" srcOrd="1" destOrd="0" presId="urn:microsoft.com/office/officeart/2009/3/layout/HorizontalOrganizationChart"/>
    <dgm:cxn modelId="{C40531C8-5571-40F0-8D9E-774B7A808035}" type="presParOf" srcId="{2F5574B6-22A6-4252-9AC1-90731D064196}" destId="{599DA36E-88F8-4691-9623-5635EC4B102B}" srcOrd="0" destOrd="0" presId="urn:microsoft.com/office/officeart/2009/3/layout/HorizontalOrganizationChart"/>
    <dgm:cxn modelId="{FD2A550E-7136-4AE3-AFC1-96FA10A7FF6C}" type="presParOf" srcId="{599DA36E-88F8-4691-9623-5635EC4B102B}" destId="{A04649B1-BCBE-4A56-98BE-02C95F1EECD1}" srcOrd="0" destOrd="0" presId="urn:microsoft.com/office/officeart/2009/3/layout/HorizontalOrganizationChart"/>
    <dgm:cxn modelId="{38FAFDBC-8CAD-4E25-BBD8-0E3FCDA2DFA8}" type="presParOf" srcId="{599DA36E-88F8-4691-9623-5635EC4B102B}" destId="{46C7638A-5606-45EC-858D-5A95E30F7D1C}" srcOrd="1" destOrd="0" presId="urn:microsoft.com/office/officeart/2009/3/layout/HorizontalOrganizationChart"/>
    <dgm:cxn modelId="{90174460-5AB2-4872-8E3D-A230AC90A832}" type="presParOf" srcId="{2F5574B6-22A6-4252-9AC1-90731D064196}" destId="{58385109-3EC6-45EE-8358-581CA42114D7}" srcOrd="1" destOrd="0" presId="urn:microsoft.com/office/officeart/2009/3/layout/HorizontalOrganizationChart"/>
    <dgm:cxn modelId="{B9EE753A-A642-46DD-863C-BC3ACF534B8A}" type="presParOf" srcId="{2F5574B6-22A6-4252-9AC1-90731D064196}" destId="{C1CCCBC7-A8B5-4DBD-8808-1763B8EE58C5}" srcOrd="2" destOrd="0" presId="urn:microsoft.com/office/officeart/2009/3/layout/HorizontalOrganizationChart"/>
    <dgm:cxn modelId="{6622F39C-BC5B-48DB-9148-3E65322ED39F}" type="presParOf" srcId="{A33860F9-12E8-4911-9B27-048B2F4F7464}" destId="{2CEBC8E4-5B0F-448D-A0A0-2D856826B162}" srcOrd="2" destOrd="0" presId="urn:microsoft.com/office/officeart/2009/3/layout/HorizontalOrganizationChart"/>
    <dgm:cxn modelId="{BDF6A28E-B1AB-44A8-AA37-DCBDAC5BEDD0}" type="presParOf" srcId="{3E2AD541-C706-4233-BC0B-F5192AD712EB}" destId="{34276B7C-1B4C-4997-8AEB-6E7E97231D5B}" srcOrd="2" destOrd="0" presId="urn:microsoft.com/office/officeart/2009/3/layout/HorizontalOrganizationChart"/>
    <dgm:cxn modelId="{488A9B5B-5148-4027-B0D2-DE152D7C2FB0}" type="presParOf" srcId="{3E2AD541-C706-4233-BC0B-F5192AD712EB}" destId="{F40D6DE3-5C8D-4FBA-9605-5914593F4D42}" srcOrd="3" destOrd="0" presId="urn:microsoft.com/office/officeart/2009/3/layout/HorizontalOrganizationChart"/>
    <dgm:cxn modelId="{3F82A259-10CE-4E01-9F97-6F7B8E2F59E1}" type="presParOf" srcId="{F40D6DE3-5C8D-4FBA-9605-5914593F4D42}" destId="{852EEA19-6BB8-4B4B-BE89-ACF932FB56C1}" srcOrd="0" destOrd="0" presId="urn:microsoft.com/office/officeart/2009/3/layout/HorizontalOrganizationChart"/>
    <dgm:cxn modelId="{8C8EAB0C-062C-43E7-991F-1985CC29D242}" type="presParOf" srcId="{852EEA19-6BB8-4B4B-BE89-ACF932FB56C1}" destId="{21FD9A6C-E99D-48EF-B292-3FCA3AB9D7C6}" srcOrd="0" destOrd="0" presId="urn:microsoft.com/office/officeart/2009/3/layout/HorizontalOrganizationChart"/>
    <dgm:cxn modelId="{E1713E69-30FF-475E-A760-DD31E97A901B}" type="presParOf" srcId="{852EEA19-6BB8-4B4B-BE89-ACF932FB56C1}" destId="{ABCF6E68-7F8D-4ECB-AFCD-3D739FF1FBB0}" srcOrd="1" destOrd="0" presId="urn:microsoft.com/office/officeart/2009/3/layout/HorizontalOrganizationChart"/>
    <dgm:cxn modelId="{43D640E5-20C9-4253-ABBF-C2C404C18CB3}" type="presParOf" srcId="{F40D6DE3-5C8D-4FBA-9605-5914593F4D42}" destId="{D7ED6843-6633-4C5E-AE8E-6FC3BB62B7D6}" srcOrd="1" destOrd="0" presId="urn:microsoft.com/office/officeart/2009/3/layout/HorizontalOrganizationChart"/>
    <dgm:cxn modelId="{59F984B3-00D1-40F1-96EB-3B730B4BD511}" type="presParOf" srcId="{F40D6DE3-5C8D-4FBA-9605-5914593F4D42}" destId="{9421525D-AA5A-4226-9F03-65028C9AB1DB}" srcOrd="2" destOrd="0" presId="urn:microsoft.com/office/officeart/2009/3/layout/HorizontalOrganizationChart"/>
    <dgm:cxn modelId="{36C4D21C-D070-42C3-BD22-62231B455FEA}" type="presParOf" srcId="{3E2AD541-C706-4233-BC0B-F5192AD712EB}" destId="{61ECD386-94EE-4B20-9C40-CEE650ABA212}" srcOrd="4" destOrd="0" presId="urn:microsoft.com/office/officeart/2009/3/layout/HorizontalOrganizationChart"/>
    <dgm:cxn modelId="{6B4BD91C-085B-43D9-977A-D240DFCD2268}" type="presParOf" srcId="{3E2AD541-C706-4233-BC0B-F5192AD712EB}" destId="{E0660F77-4AF8-4AD8-A48C-EED9F3CE1AF5}" srcOrd="5" destOrd="0" presId="urn:microsoft.com/office/officeart/2009/3/layout/HorizontalOrganizationChart"/>
    <dgm:cxn modelId="{36056C9C-6D48-4E03-A74C-FB0EE49F2406}" type="presParOf" srcId="{E0660F77-4AF8-4AD8-A48C-EED9F3CE1AF5}" destId="{DD6D4256-2E7E-44F5-A6EE-A6D33F0D40AE}" srcOrd="0" destOrd="0" presId="urn:microsoft.com/office/officeart/2009/3/layout/HorizontalOrganizationChart"/>
    <dgm:cxn modelId="{DC99A389-6BDF-40E5-9B00-0AA3C23A4382}" type="presParOf" srcId="{DD6D4256-2E7E-44F5-A6EE-A6D33F0D40AE}" destId="{9E829FD3-20C6-4F9D-9248-A2ABC236D1A3}" srcOrd="0" destOrd="0" presId="urn:microsoft.com/office/officeart/2009/3/layout/HorizontalOrganizationChart"/>
    <dgm:cxn modelId="{AA5AB415-4F83-4023-BBFF-CB60C2DB17F4}" type="presParOf" srcId="{DD6D4256-2E7E-44F5-A6EE-A6D33F0D40AE}" destId="{DA11FEB8-8A13-488B-94DF-60889A88E880}" srcOrd="1" destOrd="0" presId="urn:microsoft.com/office/officeart/2009/3/layout/HorizontalOrganizationChart"/>
    <dgm:cxn modelId="{794025AD-EA53-4938-8199-F5419FD60482}" type="presParOf" srcId="{E0660F77-4AF8-4AD8-A48C-EED9F3CE1AF5}" destId="{F393F53C-5CD0-454D-946D-DE44E4A0C7DE}" srcOrd="1" destOrd="0" presId="urn:microsoft.com/office/officeart/2009/3/layout/HorizontalOrganizationChart"/>
    <dgm:cxn modelId="{70C9EFB3-7C3C-4B32-86A0-3C7FD6DFD22C}" type="presParOf" srcId="{F393F53C-5CD0-454D-946D-DE44E4A0C7DE}" destId="{EE63DEB6-92C6-4B39-810E-D901C07E0121}" srcOrd="0" destOrd="0" presId="urn:microsoft.com/office/officeart/2009/3/layout/HorizontalOrganizationChart"/>
    <dgm:cxn modelId="{F0C4B277-3952-4D80-8223-A3E2F77B6EB6}" type="presParOf" srcId="{F393F53C-5CD0-454D-946D-DE44E4A0C7DE}" destId="{41990C85-BCD8-48E7-8275-B9390B7B56DA}" srcOrd="1" destOrd="0" presId="urn:microsoft.com/office/officeart/2009/3/layout/HorizontalOrganizationChart"/>
    <dgm:cxn modelId="{822AEE05-B379-4940-BFCB-E951BA0FF1B9}" type="presParOf" srcId="{41990C85-BCD8-48E7-8275-B9390B7B56DA}" destId="{4C51D18A-F933-47AB-9EF9-4A78E81C7AD9}" srcOrd="0" destOrd="0" presId="urn:microsoft.com/office/officeart/2009/3/layout/HorizontalOrganizationChart"/>
    <dgm:cxn modelId="{F35D1E8F-AC1F-4AAE-976A-8981AFFCF13D}" type="presParOf" srcId="{4C51D18A-F933-47AB-9EF9-4A78E81C7AD9}" destId="{FC15191B-4019-4891-B179-89DDFEA67EA5}" srcOrd="0" destOrd="0" presId="urn:microsoft.com/office/officeart/2009/3/layout/HorizontalOrganizationChart"/>
    <dgm:cxn modelId="{7840EC88-B3DE-4138-918D-5FAA98068CA7}" type="presParOf" srcId="{4C51D18A-F933-47AB-9EF9-4A78E81C7AD9}" destId="{1421EDBA-4299-428C-8967-E3742445F4D4}" srcOrd="1" destOrd="0" presId="urn:microsoft.com/office/officeart/2009/3/layout/HorizontalOrganizationChart"/>
    <dgm:cxn modelId="{F0FA00AB-89BD-4491-80B1-5510A6BD80EE}" type="presParOf" srcId="{41990C85-BCD8-48E7-8275-B9390B7B56DA}" destId="{4EBB96C1-C0A3-47A8-827A-95C7ECAAAE56}" srcOrd="1" destOrd="0" presId="urn:microsoft.com/office/officeart/2009/3/layout/HorizontalOrganizationChart"/>
    <dgm:cxn modelId="{277C0A87-8B24-4748-A7F6-A386A0503C48}" type="presParOf" srcId="{4EBB96C1-C0A3-47A8-827A-95C7ECAAAE56}" destId="{64AB3312-16DB-4790-B14A-8E7B1A4092E7}" srcOrd="0" destOrd="0" presId="urn:microsoft.com/office/officeart/2009/3/layout/HorizontalOrganizationChart"/>
    <dgm:cxn modelId="{7DEC8AA4-D5FD-4F05-BD00-43F32449BA83}" type="presParOf" srcId="{4EBB96C1-C0A3-47A8-827A-95C7ECAAAE56}" destId="{B86440DB-C4BD-44D0-B059-EE04CE0197FE}" srcOrd="1" destOrd="0" presId="urn:microsoft.com/office/officeart/2009/3/layout/HorizontalOrganizationChart"/>
    <dgm:cxn modelId="{603D1E7F-3F42-4214-9B6A-7DC77DB144F8}" type="presParOf" srcId="{B86440DB-C4BD-44D0-B059-EE04CE0197FE}" destId="{D12777B8-DFEA-4828-AF35-AC4B57698082}" srcOrd="0" destOrd="0" presId="urn:microsoft.com/office/officeart/2009/3/layout/HorizontalOrganizationChart"/>
    <dgm:cxn modelId="{A7D42FC0-CC52-472D-B75C-74ABAD58D092}" type="presParOf" srcId="{D12777B8-DFEA-4828-AF35-AC4B57698082}" destId="{C1C3E8BA-2A0A-46C0-97EE-9054ACD134D9}" srcOrd="0" destOrd="0" presId="urn:microsoft.com/office/officeart/2009/3/layout/HorizontalOrganizationChart"/>
    <dgm:cxn modelId="{02096DB9-4A57-4E47-9EF5-7BD42EA8D479}" type="presParOf" srcId="{D12777B8-DFEA-4828-AF35-AC4B57698082}" destId="{0B0FB4A0-D188-4456-9CAD-322574A6CF90}" srcOrd="1" destOrd="0" presId="urn:microsoft.com/office/officeart/2009/3/layout/HorizontalOrganizationChart"/>
    <dgm:cxn modelId="{009A8D8B-E00E-4CBA-B15F-E55DFC326B34}" type="presParOf" srcId="{B86440DB-C4BD-44D0-B059-EE04CE0197FE}" destId="{09CE8CCA-6B43-4FB4-A32A-9BA55A01093E}" srcOrd="1" destOrd="0" presId="urn:microsoft.com/office/officeart/2009/3/layout/HorizontalOrganizationChart"/>
    <dgm:cxn modelId="{F5983210-B3D5-4C18-A1C5-8C310C2876AD}" type="presParOf" srcId="{09CE8CCA-6B43-4FB4-A32A-9BA55A01093E}" destId="{B6F4A8CA-E328-42ED-A2DE-EEEAFB5EBE94}" srcOrd="0" destOrd="0" presId="urn:microsoft.com/office/officeart/2009/3/layout/HorizontalOrganizationChart"/>
    <dgm:cxn modelId="{0A6C9423-3AF0-44DA-A07A-EF5EEDCA029F}" type="presParOf" srcId="{09CE8CCA-6B43-4FB4-A32A-9BA55A01093E}" destId="{FFC95431-CE98-4037-8A04-7EAF0AD37EBB}" srcOrd="1" destOrd="0" presId="urn:microsoft.com/office/officeart/2009/3/layout/HorizontalOrganizationChart"/>
    <dgm:cxn modelId="{B50F719C-2AD1-46B0-B23E-50D8A9002779}" type="presParOf" srcId="{FFC95431-CE98-4037-8A04-7EAF0AD37EBB}" destId="{02F4871C-AB3C-4895-8800-092320D73881}" srcOrd="0" destOrd="0" presId="urn:microsoft.com/office/officeart/2009/3/layout/HorizontalOrganizationChart"/>
    <dgm:cxn modelId="{CF4F84DD-9275-4E13-8FFF-5B79BF4359D7}" type="presParOf" srcId="{02F4871C-AB3C-4895-8800-092320D73881}" destId="{5E693128-AE2C-431A-ACD3-F002137C712F}" srcOrd="0" destOrd="0" presId="urn:microsoft.com/office/officeart/2009/3/layout/HorizontalOrganizationChart"/>
    <dgm:cxn modelId="{EF068B22-D841-42C4-9395-AB15983E0082}" type="presParOf" srcId="{02F4871C-AB3C-4895-8800-092320D73881}" destId="{8254B537-AB0E-44A5-A2C6-91AB19615843}" srcOrd="1" destOrd="0" presId="urn:microsoft.com/office/officeart/2009/3/layout/HorizontalOrganizationChart"/>
    <dgm:cxn modelId="{B40E9315-6941-4AB0-9DE9-D9F71774B00F}" type="presParOf" srcId="{FFC95431-CE98-4037-8A04-7EAF0AD37EBB}" destId="{CCF55105-4F81-43E8-AA18-9A6919AA3735}" srcOrd="1" destOrd="0" presId="urn:microsoft.com/office/officeart/2009/3/layout/HorizontalOrganizationChart"/>
    <dgm:cxn modelId="{C246CA5C-C664-4A09-BE8D-2494441A1686}" type="presParOf" srcId="{CCF55105-4F81-43E8-AA18-9A6919AA3735}" destId="{688715DB-5920-4A45-92DC-4C3C03D0A3CF}" srcOrd="0" destOrd="0" presId="urn:microsoft.com/office/officeart/2009/3/layout/HorizontalOrganizationChart"/>
    <dgm:cxn modelId="{0C32096A-4F6D-472F-8495-03C11B28D3DE}" type="presParOf" srcId="{CCF55105-4F81-43E8-AA18-9A6919AA3735}" destId="{853E0594-B498-4BED-B05A-24B4F17DA68C}" srcOrd="1" destOrd="0" presId="urn:microsoft.com/office/officeart/2009/3/layout/HorizontalOrganizationChart"/>
    <dgm:cxn modelId="{A2B91871-5131-423E-A460-1BE48512224D}" type="presParOf" srcId="{853E0594-B498-4BED-B05A-24B4F17DA68C}" destId="{751618A8-DB94-4534-B1EE-A3ED2A7AEE50}" srcOrd="0" destOrd="0" presId="urn:microsoft.com/office/officeart/2009/3/layout/HorizontalOrganizationChart"/>
    <dgm:cxn modelId="{FE6E9A91-5BB8-43AE-9BE9-16BDD14595ED}" type="presParOf" srcId="{751618A8-DB94-4534-B1EE-A3ED2A7AEE50}" destId="{96EC103B-C948-496F-819A-0A6EF1F0DA31}" srcOrd="0" destOrd="0" presId="urn:microsoft.com/office/officeart/2009/3/layout/HorizontalOrganizationChart"/>
    <dgm:cxn modelId="{8BA162A0-FA12-4F57-B32C-01B589C43CBB}" type="presParOf" srcId="{751618A8-DB94-4534-B1EE-A3ED2A7AEE50}" destId="{DA42B184-CA05-4C36-93D0-9C307F8D36DB}" srcOrd="1" destOrd="0" presId="urn:microsoft.com/office/officeart/2009/3/layout/HorizontalOrganizationChart"/>
    <dgm:cxn modelId="{07826D0D-FAC2-4F0B-9C3A-15F67C867293}" type="presParOf" srcId="{853E0594-B498-4BED-B05A-24B4F17DA68C}" destId="{7DB452A2-B5C0-4F0D-B7BD-7A65CE144610}" srcOrd="1" destOrd="0" presId="urn:microsoft.com/office/officeart/2009/3/layout/HorizontalOrganizationChart"/>
    <dgm:cxn modelId="{035C9207-4661-420A-9B40-DC8605DE03B0}" type="presParOf" srcId="{7DB452A2-B5C0-4F0D-B7BD-7A65CE144610}" destId="{340464B6-0EA4-4B2F-9FB7-1248CF0539F4}" srcOrd="0" destOrd="0" presId="urn:microsoft.com/office/officeart/2009/3/layout/HorizontalOrganizationChart"/>
    <dgm:cxn modelId="{4F436628-D1D2-46CA-86B4-BBA0649310A1}" type="presParOf" srcId="{7DB452A2-B5C0-4F0D-B7BD-7A65CE144610}" destId="{520285E0-8199-42B1-ACF4-54C4F5ACFD56}" srcOrd="1" destOrd="0" presId="urn:microsoft.com/office/officeart/2009/3/layout/HorizontalOrganizationChart"/>
    <dgm:cxn modelId="{578A907A-CA99-43E8-89F0-C3F59482D470}" type="presParOf" srcId="{520285E0-8199-42B1-ACF4-54C4F5ACFD56}" destId="{D9676B0B-9442-4214-B5A9-CBC8EA4EF9FD}" srcOrd="0" destOrd="0" presId="urn:microsoft.com/office/officeart/2009/3/layout/HorizontalOrganizationChart"/>
    <dgm:cxn modelId="{346079C1-6E4D-4D5F-9967-F84DA982D10D}" type="presParOf" srcId="{D9676B0B-9442-4214-B5A9-CBC8EA4EF9FD}" destId="{6425A8CF-0ACE-462E-8BE5-E334FED8F595}" srcOrd="0" destOrd="0" presId="urn:microsoft.com/office/officeart/2009/3/layout/HorizontalOrganizationChart"/>
    <dgm:cxn modelId="{5DD693B0-5FF8-48E5-82E1-49AEB2C1DAC8}" type="presParOf" srcId="{D9676B0B-9442-4214-B5A9-CBC8EA4EF9FD}" destId="{5073FC40-E693-454F-8C31-8A6F3567829D}" srcOrd="1" destOrd="0" presId="urn:microsoft.com/office/officeart/2009/3/layout/HorizontalOrganizationChart"/>
    <dgm:cxn modelId="{0C556F22-C150-41B1-A36D-C8BEB9D99EC2}" type="presParOf" srcId="{520285E0-8199-42B1-ACF4-54C4F5ACFD56}" destId="{10E3F705-0603-44EC-ADF1-0C77C9F38859}" srcOrd="1" destOrd="0" presId="urn:microsoft.com/office/officeart/2009/3/layout/HorizontalOrganizationChart"/>
    <dgm:cxn modelId="{5B8F1670-657B-4639-8498-CBC3BD476D67}" type="presParOf" srcId="{10E3F705-0603-44EC-ADF1-0C77C9F38859}" destId="{7ED17910-853A-42F1-82A5-808E5250BD9D}" srcOrd="0" destOrd="0" presId="urn:microsoft.com/office/officeart/2009/3/layout/HorizontalOrganizationChart"/>
    <dgm:cxn modelId="{1601D8C3-FA7A-46A3-A4EE-70286FDDCE41}" type="presParOf" srcId="{10E3F705-0603-44EC-ADF1-0C77C9F38859}" destId="{C00DA5A0-D8A7-4728-82D2-82E67D48FF48}" srcOrd="1" destOrd="0" presId="urn:microsoft.com/office/officeart/2009/3/layout/HorizontalOrganizationChart"/>
    <dgm:cxn modelId="{454F2B93-71C4-4565-B9EC-19917389E199}" type="presParOf" srcId="{C00DA5A0-D8A7-4728-82D2-82E67D48FF48}" destId="{3A9D6C23-40A5-4450-85F7-95C92D1A8C26}" srcOrd="0" destOrd="0" presId="urn:microsoft.com/office/officeart/2009/3/layout/HorizontalOrganizationChart"/>
    <dgm:cxn modelId="{7E51CFDE-7AD1-4F22-A7CB-8621651B5267}" type="presParOf" srcId="{3A9D6C23-40A5-4450-85F7-95C92D1A8C26}" destId="{8E2EECED-6329-4FB8-84A8-6D3DECBCD87F}" srcOrd="0" destOrd="0" presId="urn:microsoft.com/office/officeart/2009/3/layout/HorizontalOrganizationChart"/>
    <dgm:cxn modelId="{AFCF0916-0A71-41CD-8B76-CDDE23ABD272}" type="presParOf" srcId="{3A9D6C23-40A5-4450-85F7-95C92D1A8C26}" destId="{A1F0C412-7288-4787-8C1B-142EEA4310BE}" srcOrd="1" destOrd="0" presId="urn:microsoft.com/office/officeart/2009/3/layout/HorizontalOrganizationChart"/>
    <dgm:cxn modelId="{68A1614B-2FB8-441B-83DF-26F12A5018DA}" type="presParOf" srcId="{C00DA5A0-D8A7-4728-82D2-82E67D48FF48}" destId="{86E5149A-8A0C-4833-8BB9-140AC5EBAE14}" srcOrd="1" destOrd="0" presId="urn:microsoft.com/office/officeart/2009/3/layout/HorizontalOrganizationChart"/>
    <dgm:cxn modelId="{790C2CB8-C1FB-4A7A-ABBD-ED6691C0C8D6}" type="presParOf" srcId="{86E5149A-8A0C-4833-8BB9-140AC5EBAE14}" destId="{D47A6701-9075-4D0E-9CB4-44AF79228B27}" srcOrd="0" destOrd="0" presId="urn:microsoft.com/office/officeart/2009/3/layout/HorizontalOrganizationChart"/>
    <dgm:cxn modelId="{5FDBF5A4-3BE8-4BC1-8EFD-656E32774472}" type="presParOf" srcId="{86E5149A-8A0C-4833-8BB9-140AC5EBAE14}" destId="{C26F0A6D-4C21-4A2C-A1ED-27A5DFB51324}" srcOrd="1" destOrd="0" presId="urn:microsoft.com/office/officeart/2009/3/layout/HorizontalOrganizationChart"/>
    <dgm:cxn modelId="{A64C797A-3F03-4C4D-A61B-AF2783F2C0A8}" type="presParOf" srcId="{C26F0A6D-4C21-4A2C-A1ED-27A5DFB51324}" destId="{53A4AF9B-98FC-40AB-9A2B-BE4BF7A26E0E}" srcOrd="0" destOrd="0" presId="urn:microsoft.com/office/officeart/2009/3/layout/HorizontalOrganizationChart"/>
    <dgm:cxn modelId="{DEFAD3A8-79C9-4AA3-9FDB-6456BAA18907}" type="presParOf" srcId="{53A4AF9B-98FC-40AB-9A2B-BE4BF7A26E0E}" destId="{DA08E453-EDC4-4E43-B2A6-22864A95AB98}" srcOrd="0" destOrd="0" presId="urn:microsoft.com/office/officeart/2009/3/layout/HorizontalOrganizationChart"/>
    <dgm:cxn modelId="{235C94F8-60E9-4831-A3A4-3C296A4F6A03}" type="presParOf" srcId="{53A4AF9B-98FC-40AB-9A2B-BE4BF7A26E0E}" destId="{8499D4FC-BD5F-4463-92F2-D557473EFA58}" srcOrd="1" destOrd="0" presId="urn:microsoft.com/office/officeart/2009/3/layout/HorizontalOrganizationChart"/>
    <dgm:cxn modelId="{ABD3DB60-A969-4820-8722-6B0BC9D50DE4}" type="presParOf" srcId="{C26F0A6D-4C21-4A2C-A1ED-27A5DFB51324}" destId="{78989631-0A62-444D-8218-DBBB6EB58B93}" srcOrd="1" destOrd="0" presId="urn:microsoft.com/office/officeart/2009/3/layout/HorizontalOrganizationChart"/>
    <dgm:cxn modelId="{C1BAE21D-B885-4483-BBA5-6528C463F889}" type="presParOf" srcId="{C26F0A6D-4C21-4A2C-A1ED-27A5DFB51324}" destId="{AE0F9A6B-9483-4256-A220-ADFA580926BE}" srcOrd="2" destOrd="0" presId="urn:microsoft.com/office/officeart/2009/3/layout/HorizontalOrganizationChart"/>
    <dgm:cxn modelId="{131F004D-9EB3-4664-9831-775B9327CFCB}" type="presParOf" srcId="{C00DA5A0-D8A7-4728-82D2-82E67D48FF48}" destId="{74C544DF-64DE-40E7-B06D-BCC76E13AF05}" srcOrd="2" destOrd="0" presId="urn:microsoft.com/office/officeart/2009/3/layout/HorizontalOrganizationChart"/>
    <dgm:cxn modelId="{8CF14884-2514-411A-9BD7-00ED2A3B9E27}" type="presParOf" srcId="{520285E0-8199-42B1-ACF4-54C4F5ACFD56}" destId="{05A71360-4D60-4B60-A25E-FFD6BCD3B79E}" srcOrd="2" destOrd="0" presId="urn:microsoft.com/office/officeart/2009/3/layout/HorizontalOrganizationChart"/>
    <dgm:cxn modelId="{4F2E2527-1954-4D5C-BF3F-86DF6F5CF825}" type="presParOf" srcId="{853E0594-B498-4BED-B05A-24B4F17DA68C}" destId="{906085B9-68E9-4CD0-91EB-18A127F071CB}" srcOrd="2" destOrd="0" presId="urn:microsoft.com/office/officeart/2009/3/layout/HorizontalOrganizationChart"/>
    <dgm:cxn modelId="{9CDE5058-762B-4599-97D2-B67C68E192BF}" type="presParOf" srcId="{FFC95431-CE98-4037-8A04-7EAF0AD37EBB}" destId="{0B1CD55F-74EF-43E9-8F90-AD33263C6CD8}" srcOrd="2" destOrd="0" presId="urn:microsoft.com/office/officeart/2009/3/layout/HorizontalOrganizationChart"/>
    <dgm:cxn modelId="{2FBAC634-B841-427F-B3A1-19AB10EA4FF2}" type="presParOf" srcId="{B86440DB-C4BD-44D0-B059-EE04CE0197FE}" destId="{0013C252-7272-48B4-AF73-1A7500881C71}" srcOrd="2" destOrd="0" presId="urn:microsoft.com/office/officeart/2009/3/layout/HorizontalOrganizationChart"/>
    <dgm:cxn modelId="{3C722EC8-29F8-4C49-9805-12471E75AD2B}" type="presParOf" srcId="{41990C85-BCD8-48E7-8275-B9390B7B56DA}" destId="{655FB316-A42F-499D-9EFF-2E43703EA96C}" srcOrd="2" destOrd="0" presId="urn:microsoft.com/office/officeart/2009/3/layout/HorizontalOrganizationChart"/>
    <dgm:cxn modelId="{CD2DA4D5-22C2-480B-B22E-93472288A9BC}" type="presParOf" srcId="{E0660F77-4AF8-4AD8-A48C-EED9F3CE1AF5}" destId="{42681CD9-E8F1-4D7D-9F46-D9EFD5364F1A}" srcOrd="2" destOrd="0" presId="urn:microsoft.com/office/officeart/2009/3/layout/HorizontalOrganizationChart"/>
    <dgm:cxn modelId="{7E4A3459-57D9-4369-881E-C62B4E16E730}" type="presParOf" srcId="{B148723B-234B-42E2-8706-30285BC5A3B8}" destId="{E0D12415-F216-4975-B4C6-357B345B1AA8}" srcOrd="2" destOrd="0" presId="urn:microsoft.com/office/officeart/2009/3/layout/HorizontalOrganizationChart"/>
    <dgm:cxn modelId="{45D1A6DF-495F-4E9B-B7C1-F9C6A73B3823}" type="presParOf" srcId="{62344FAF-6828-4FC9-8C87-BD03C65AB416}" destId="{69AACFB4-57F5-4716-805D-12E40281953A}" srcOrd="1" destOrd="0" presId="urn:microsoft.com/office/officeart/2009/3/layout/HorizontalOrganizationChart"/>
    <dgm:cxn modelId="{9A2694A0-7607-4C0D-BE7B-B16236D48F7E}" type="presParOf" srcId="{69AACFB4-57F5-4716-805D-12E40281953A}" destId="{262BE8B2-99DA-451A-8174-9A939EF14EAA}" srcOrd="0" destOrd="0" presId="urn:microsoft.com/office/officeart/2009/3/layout/HorizontalOrganizationChart"/>
    <dgm:cxn modelId="{3E3B45EE-6CC8-45CF-AD01-1CFAD708D6E8}" type="presParOf" srcId="{262BE8B2-99DA-451A-8174-9A939EF14EAA}" destId="{BD956326-5A9C-4A7C-B514-F843B17AE351}" srcOrd="0" destOrd="0" presId="urn:microsoft.com/office/officeart/2009/3/layout/HorizontalOrganizationChart"/>
    <dgm:cxn modelId="{145B7478-8420-4DC1-B476-67E298512069}" type="presParOf" srcId="{262BE8B2-99DA-451A-8174-9A939EF14EAA}" destId="{34DA4F7E-749F-4823-8AF2-D96D19E62190}" srcOrd="1" destOrd="0" presId="urn:microsoft.com/office/officeart/2009/3/layout/HorizontalOrganizationChart"/>
    <dgm:cxn modelId="{1D63CD07-7B82-4652-B256-8114753CE430}" type="presParOf" srcId="{69AACFB4-57F5-4716-805D-12E40281953A}" destId="{D0DC7B77-CCB6-4AC0-B102-D61577B4CA16}" srcOrd="1" destOrd="0" presId="urn:microsoft.com/office/officeart/2009/3/layout/HorizontalOrganizationChart"/>
    <dgm:cxn modelId="{5EED4865-EDAD-4DD9-981C-A56E589209AA}" type="presParOf" srcId="{69AACFB4-57F5-4716-805D-12E40281953A}" destId="{AE149670-7110-4AA3-9B22-AC5271304CE2}" srcOrd="2" destOrd="0" presId="urn:microsoft.com/office/officeart/2009/3/layout/HorizontalOrganizationChart"/>
    <dgm:cxn modelId="{45636F4D-85E2-4AA1-96D3-F0531B914499}" type="presParOf" srcId="{62344FAF-6828-4FC9-8C87-BD03C65AB416}" destId="{000409F7-21A9-4A08-A25D-52DAA4986472}" srcOrd="2" destOrd="0" presId="urn:microsoft.com/office/officeart/2009/3/layout/HorizontalOrganizationChart"/>
    <dgm:cxn modelId="{C64C90F7-E512-4ADD-BFF3-747E9240ADFE}" type="presParOf" srcId="{000409F7-21A9-4A08-A25D-52DAA4986472}" destId="{6749AA02-6736-4838-A3E2-3AE6A255CBD8}" srcOrd="0" destOrd="0" presId="urn:microsoft.com/office/officeart/2009/3/layout/HorizontalOrganizationChart"/>
    <dgm:cxn modelId="{1B241A1B-FD06-488F-B6AC-AA34FD6CBEFC}" type="presParOf" srcId="{6749AA02-6736-4838-A3E2-3AE6A255CBD8}" destId="{B3C5F2ED-C642-49F4-A051-5D6658CFFD12}" srcOrd="0" destOrd="0" presId="urn:microsoft.com/office/officeart/2009/3/layout/HorizontalOrganizationChart"/>
    <dgm:cxn modelId="{1D58FEAF-23C3-433E-A724-03F067B6C181}" type="presParOf" srcId="{6749AA02-6736-4838-A3E2-3AE6A255CBD8}" destId="{32B36A81-81CD-4734-9E43-64C2D521FE9B}" srcOrd="1" destOrd="0" presId="urn:microsoft.com/office/officeart/2009/3/layout/HorizontalOrganizationChart"/>
    <dgm:cxn modelId="{895437AA-6A38-4776-893C-B65625FDC4C0}" type="presParOf" srcId="{000409F7-21A9-4A08-A25D-52DAA4986472}" destId="{FB1BFA65-5B14-4EAC-BB1C-C37B2E16341B}" srcOrd="1" destOrd="0" presId="urn:microsoft.com/office/officeart/2009/3/layout/HorizontalOrganizationChart"/>
    <dgm:cxn modelId="{7DEC0ADE-8F53-4641-8593-66362D6D66D1}" type="presParOf" srcId="{000409F7-21A9-4A08-A25D-52DAA4986472}" destId="{EC23A80F-531C-4F0B-AA85-F9CF859341DC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47A6701-9075-4D0E-9CB4-44AF79228B27}">
      <dsp:nvSpPr>
        <dsp:cNvPr id="0" name=""/>
        <dsp:cNvSpPr/>
      </dsp:nvSpPr>
      <dsp:spPr>
        <a:xfrm>
          <a:off x="11087748" y="2401865"/>
          <a:ext cx="81957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17423"/>
              </a:moveTo>
              <a:lnTo>
                <a:pt x="613420" y="117423"/>
              </a:lnTo>
              <a:lnTo>
                <a:pt x="613420" y="45720"/>
              </a:lnTo>
              <a:lnTo>
                <a:pt x="819570" y="4572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7ED17910-853A-42F1-82A5-808E5250BD9D}">
      <dsp:nvSpPr>
        <dsp:cNvPr id="0" name=""/>
        <dsp:cNvSpPr/>
      </dsp:nvSpPr>
      <dsp:spPr>
        <a:xfrm>
          <a:off x="9710191" y="2519289"/>
          <a:ext cx="472619" cy="273648"/>
        </a:xfrm>
        <a:custGeom>
          <a:avLst/>
          <a:gdLst/>
          <a:ahLst/>
          <a:cxnLst/>
          <a:rect l="0" t="0" r="0" b="0"/>
          <a:pathLst>
            <a:path>
              <a:moveTo>
                <a:pt x="0" y="273648"/>
              </a:moveTo>
              <a:lnTo>
                <a:pt x="266469" y="273648"/>
              </a:lnTo>
              <a:lnTo>
                <a:pt x="266469" y="0"/>
              </a:lnTo>
              <a:lnTo>
                <a:pt x="472619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340464B6-0EA4-4B2F-9FB7-1248CF0539F4}">
      <dsp:nvSpPr>
        <dsp:cNvPr id="0" name=""/>
        <dsp:cNvSpPr/>
      </dsp:nvSpPr>
      <dsp:spPr>
        <a:xfrm>
          <a:off x="8443027" y="2670216"/>
          <a:ext cx="195286" cy="1227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2721"/>
              </a:lnTo>
              <a:lnTo>
                <a:pt x="195286" y="122721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688715DB-5920-4A45-92DC-4C3C03D0A3CF}">
      <dsp:nvSpPr>
        <dsp:cNvPr id="0" name=""/>
        <dsp:cNvSpPr/>
      </dsp:nvSpPr>
      <dsp:spPr>
        <a:xfrm>
          <a:off x="7504590" y="2670216"/>
          <a:ext cx="192193" cy="110912"/>
        </a:xfrm>
        <a:custGeom>
          <a:avLst/>
          <a:gdLst/>
          <a:ahLst/>
          <a:cxnLst/>
          <a:rect l="0" t="0" r="0" b="0"/>
          <a:pathLst>
            <a:path>
              <a:moveTo>
                <a:pt x="0" y="110912"/>
              </a:moveTo>
              <a:lnTo>
                <a:pt x="0" y="0"/>
              </a:lnTo>
              <a:lnTo>
                <a:pt x="192193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B6F4A8CA-E328-42ED-A2DE-EEEAFB5EBE94}">
      <dsp:nvSpPr>
        <dsp:cNvPr id="0" name=""/>
        <dsp:cNvSpPr/>
      </dsp:nvSpPr>
      <dsp:spPr>
        <a:xfrm>
          <a:off x="6127795" y="2781129"/>
          <a:ext cx="378017" cy="194135"/>
        </a:xfrm>
        <a:custGeom>
          <a:avLst/>
          <a:gdLst/>
          <a:ahLst/>
          <a:cxnLst/>
          <a:rect l="0" t="0" r="0" b="0"/>
          <a:pathLst>
            <a:path>
              <a:moveTo>
                <a:pt x="0" y="194135"/>
              </a:moveTo>
              <a:lnTo>
                <a:pt x="171867" y="194135"/>
              </a:lnTo>
              <a:lnTo>
                <a:pt x="171867" y="0"/>
              </a:lnTo>
              <a:lnTo>
                <a:pt x="378017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64AB3312-16DB-4790-B14A-8E7B1A4092E7}">
      <dsp:nvSpPr>
        <dsp:cNvPr id="0" name=""/>
        <dsp:cNvSpPr/>
      </dsp:nvSpPr>
      <dsp:spPr>
        <a:xfrm>
          <a:off x="4476078" y="2975264"/>
          <a:ext cx="384799" cy="246479"/>
        </a:xfrm>
        <a:custGeom>
          <a:avLst/>
          <a:gdLst/>
          <a:ahLst/>
          <a:cxnLst/>
          <a:rect l="0" t="0" r="0" b="0"/>
          <a:pathLst>
            <a:path>
              <a:moveTo>
                <a:pt x="0" y="246479"/>
              </a:moveTo>
              <a:lnTo>
                <a:pt x="178649" y="246479"/>
              </a:lnTo>
              <a:lnTo>
                <a:pt x="178649" y="0"/>
              </a:lnTo>
              <a:lnTo>
                <a:pt x="384799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63DEB6-92C6-4B39-810E-D901C07E0121}">
      <dsp:nvSpPr>
        <dsp:cNvPr id="0" name=""/>
        <dsp:cNvSpPr/>
      </dsp:nvSpPr>
      <dsp:spPr>
        <a:xfrm>
          <a:off x="2897895" y="3176024"/>
          <a:ext cx="938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5741"/>
              </a:moveTo>
              <a:lnTo>
                <a:pt x="0" y="45720"/>
              </a:lnTo>
              <a:lnTo>
                <a:pt x="93860" y="45720"/>
              </a:lnTo>
            </a:path>
          </a:pathLst>
        </a:custGeom>
        <a:noFill/>
        <a:ln w="6350" cap="flat" cmpd="sng" algn="ctr">
          <a:solidFill>
            <a:schemeClr val="dk1"/>
          </a:solidFill>
          <a:prstDash val="solid"/>
          <a:miter lim="800000"/>
          <a:headEnd type="none" w="med" len="med"/>
          <a:tailEnd type="none" w="med" len="med"/>
        </a:ln>
        <a:effectLst/>
      </dsp:spPr>
      <dsp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dsp:style>
    </dsp:sp>
    <dsp:sp modelId="{61ECD386-94EE-4B20-9C40-CEE650ABA212}">
      <dsp:nvSpPr>
        <dsp:cNvPr id="0" name=""/>
        <dsp:cNvSpPr/>
      </dsp:nvSpPr>
      <dsp:spPr>
        <a:xfrm>
          <a:off x="1991189" y="2371587"/>
          <a:ext cx="91440" cy="91017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0178"/>
              </a:lnTo>
              <a:lnTo>
                <a:pt x="65221" y="91017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276B7C-1B4C-4997-8AEB-6E7E97231D5B}">
      <dsp:nvSpPr>
        <dsp:cNvPr id="0" name=""/>
        <dsp:cNvSpPr/>
      </dsp:nvSpPr>
      <dsp:spPr>
        <a:xfrm>
          <a:off x="2036909" y="1977783"/>
          <a:ext cx="633478" cy="393803"/>
        </a:xfrm>
        <a:custGeom>
          <a:avLst/>
          <a:gdLst/>
          <a:ahLst/>
          <a:cxnLst/>
          <a:rect l="0" t="0" r="0" b="0"/>
          <a:pathLst>
            <a:path>
              <a:moveTo>
                <a:pt x="0" y="393803"/>
              </a:moveTo>
              <a:lnTo>
                <a:pt x="427328" y="393803"/>
              </a:lnTo>
              <a:lnTo>
                <a:pt x="427328" y="0"/>
              </a:lnTo>
              <a:lnTo>
                <a:pt x="633478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5016FE-D2AD-44AF-B6F6-B7C5401F9EDB}">
      <dsp:nvSpPr>
        <dsp:cNvPr id="0" name=""/>
        <dsp:cNvSpPr/>
      </dsp:nvSpPr>
      <dsp:spPr>
        <a:xfrm>
          <a:off x="3420816" y="1132357"/>
          <a:ext cx="51737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1224" y="45720"/>
              </a:lnTo>
              <a:lnTo>
                <a:pt x="311224" y="122271"/>
              </a:lnTo>
              <a:lnTo>
                <a:pt x="517375" y="12227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34FDA2-9404-449F-BB18-3E4CB86B53E2}">
      <dsp:nvSpPr>
        <dsp:cNvPr id="0" name=""/>
        <dsp:cNvSpPr/>
      </dsp:nvSpPr>
      <dsp:spPr>
        <a:xfrm>
          <a:off x="2036909" y="1178077"/>
          <a:ext cx="307947" cy="1193509"/>
        </a:xfrm>
        <a:custGeom>
          <a:avLst/>
          <a:gdLst/>
          <a:ahLst/>
          <a:cxnLst/>
          <a:rect l="0" t="0" r="0" b="0"/>
          <a:pathLst>
            <a:path>
              <a:moveTo>
                <a:pt x="0" y="1193509"/>
              </a:moveTo>
              <a:lnTo>
                <a:pt x="101796" y="1193509"/>
              </a:lnTo>
              <a:lnTo>
                <a:pt x="101796" y="0"/>
              </a:lnTo>
              <a:lnTo>
                <a:pt x="307947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39FB23-0D70-46AF-A8F3-AAD5C3778BEA}">
      <dsp:nvSpPr>
        <dsp:cNvPr id="0" name=""/>
        <dsp:cNvSpPr/>
      </dsp:nvSpPr>
      <dsp:spPr>
        <a:xfrm>
          <a:off x="105137" y="762896"/>
          <a:ext cx="1931771" cy="321738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1" kern="1200"/>
            <a:t>Start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1" kern="1200"/>
            <a:t>Input parameters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I</a:t>
          </a:r>
          <a:r>
            <a:rPr lang="en-GB" sz="1000" i="0" kern="1200" baseline="-25000"/>
            <a:t>0 </a:t>
          </a:r>
          <a:r>
            <a:rPr lang="en-GB" sz="1000" i="0" kern="1200" baseline="0"/>
            <a:t>[A]</a:t>
          </a:r>
          <a:endParaRPr lang="en-GB" sz="1000" i="0" kern="1200" baseline="-2500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T</a:t>
          </a:r>
          <a:r>
            <a:rPr lang="en-GB" sz="1000" i="0" kern="1200" baseline="-25000"/>
            <a:t>0</a:t>
          </a:r>
          <a:r>
            <a:rPr lang="en-GB" sz="1000" i="0" kern="1200" baseline="0"/>
            <a:t> [K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radius [m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thWall [m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turn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short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dshort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i="0" kern="1200" baseline="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HTS Material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a. Fujikura FESC-SCH04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i="0" kern="120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Stabiliser material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a. Al10SiMg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b. Al5083</a:t>
          </a:r>
        </a:p>
      </dsp:txBody>
      <dsp:txXfrm>
        <a:off x="105137" y="762896"/>
        <a:ext cx="1931771" cy="3217380"/>
      </dsp:txXfrm>
    </dsp:sp>
    <dsp:sp modelId="{DF4FA602-20C0-4BB8-B433-07ED7F1BC681}">
      <dsp:nvSpPr>
        <dsp:cNvPr id="0" name=""/>
        <dsp:cNvSpPr/>
      </dsp:nvSpPr>
      <dsp:spPr>
        <a:xfrm flipH="1">
          <a:off x="2344856" y="734454"/>
          <a:ext cx="1075959" cy="88724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</a:t>
          </a:r>
          <a:r>
            <a:rPr lang="en-US" sz="1000" kern="1200" baseline="-25000"/>
            <a:t>c</a:t>
          </a:r>
          <a:r>
            <a:rPr lang="en-US" sz="1000" kern="1200" baseline="0"/>
            <a:t> fit (B,</a:t>
          </a:r>
          <a:r>
            <a:rPr lang="en-GB" sz="1000" kern="1200"/>
            <a:t>∠</a:t>
          </a:r>
          <a:r>
            <a:rPr lang="en-US" sz="1000" kern="1200" baseline="0"/>
            <a:t>B,T)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Input: HTS Material</a:t>
          </a:r>
        </a:p>
      </dsp:txBody>
      <dsp:txXfrm>
        <a:off x="2344856" y="734454"/>
        <a:ext cx="1075959" cy="887246"/>
      </dsp:txXfrm>
    </dsp:sp>
    <dsp:sp modelId="{A04649B1-BCBE-4A56-98BE-02C95F1EECD1}">
      <dsp:nvSpPr>
        <dsp:cNvPr id="0" name=""/>
        <dsp:cNvSpPr/>
      </dsp:nvSpPr>
      <dsp:spPr>
        <a:xfrm>
          <a:off x="3938191" y="823169"/>
          <a:ext cx="1491063" cy="86292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</a:t>
          </a:r>
          <a:r>
            <a:rPr lang="en-US" sz="1000" kern="1200">
              <a:solidFill>
                <a:srgbClr val="FF0000"/>
              </a:solidFill>
            </a:rPr>
            <a:t>look-up table I</a:t>
          </a:r>
          <a:r>
            <a:rPr lang="en-US" sz="1000" kern="1200" baseline="-25000">
              <a:solidFill>
                <a:srgbClr val="FF0000"/>
              </a:solidFill>
            </a:rPr>
            <a:t>c</a:t>
          </a:r>
          <a:r>
            <a:rPr lang="en-US" sz="1000" kern="1200" baseline="0">
              <a:solidFill>
                <a:srgbClr val="FF0000"/>
              </a:solidFill>
            </a:rPr>
            <a:t> critical surface</a:t>
          </a:r>
          <a:endParaRPr lang="en-GB" sz="1000" kern="1200">
            <a:solidFill>
              <a:srgbClr val="FF0000"/>
            </a:solidFill>
          </a:endParaRPr>
        </a:p>
      </dsp:txBody>
      <dsp:txXfrm>
        <a:off x="3938191" y="823169"/>
        <a:ext cx="1491063" cy="862920"/>
      </dsp:txXfrm>
    </dsp:sp>
    <dsp:sp modelId="{21FD9A6C-E99D-48EF-B292-3FCA3AB9D7C6}">
      <dsp:nvSpPr>
        <dsp:cNvPr id="0" name=""/>
        <dsp:cNvSpPr/>
      </dsp:nvSpPr>
      <dsp:spPr>
        <a:xfrm>
          <a:off x="2670388" y="1747519"/>
          <a:ext cx="1828861" cy="46052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</a:t>
          </a:r>
          <a:r>
            <a:rPr lang="en-US" sz="1000" kern="1200">
              <a:solidFill>
                <a:schemeClr val="accent1"/>
              </a:solidFill>
            </a:rPr>
            <a:t>look-up table </a:t>
          </a: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r>
            <a:rPr lang="en-US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</a:t>
          </a: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r>
            <a:rPr lang="en-US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c</a:t>
          </a:r>
          <a:r>
            <a:rPr lang="en-US" sz="1000" kern="1200" baseline="-25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: Stabliser material</a:t>
          </a:r>
        </a:p>
      </dsp:txBody>
      <dsp:txXfrm>
        <a:off x="2670388" y="1747519"/>
        <a:ext cx="1828861" cy="460527"/>
      </dsp:txXfrm>
    </dsp:sp>
    <dsp:sp modelId="{9E829FD3-20C6-4F9D-9248-A2ABC236D1A3}">
      <dsp:nvSpPr>
        <dsp:cNvPr id="0" name=""/>
        <dsp:cNvSpPr/>
      </dsp:nvSpPr>
      <dsp:spPr>
        <a:xfrm>
          <a:off x="2056411" y="2506264"/>
          <a:ext cx="841484" cy="15510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geometry (line elements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radius [m]</a:t>
          </a: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turn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short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dshorts [-]</a:t>
          </a:r>
        </a:p>
      </dsp:txBody>
      <dsp:txXfrm>
        <a:off x="2056411" y="2506264"/>
        <a:ext cx="841484" cy="1551001"/>
      </dsp:txXfrm>
    </dsp:sp>
    <dsp:sp modelId="{FC15191B-4019-4891-B179-89DDFEA67EA5}">
      <dsp:nvSpPr>
        <dsp:cNvPr id="0" name=""/>
        <dsp:cNvSpPr/>
      </dsp:nvSpPr>
      <dsp:spPr>
        <a:xfrm>
          <a:off x="2991755" y="2549463"/>
          <a:ext cx="1484322" cy="134456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iot - Savart mapping initialialisation for each line elemen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ine element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Matrix BS [T/A]</a:t>
          </a:r>
        </a:p>
      </dsp:txBody>
      <dsp:txXfrm>
        <a:off x="2991755" y="2549463"/>
        <a:ext cx="1484322" cy="1344561"/>
      </dsp:txXfrm>
    </dsp:sp>
    <dsp:sp modelId="{C1C3E8BA-2A0A-46C0-97EE-9054ACD134D9}">
      <dsp:nvSpPr>
        <dsp:cNvPr id="0" name=""/>
        <dsp:cNvSpPr/>
      </dsp:nvSpPr>
      <dsp:spPr>
        <a:xfrm>
          <a:off x="4860878" y="2059205"/>
          <a:ext cx="1266916" cy="183211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iot - Savart calculation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Matrix B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 (every element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utput(every element) 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B</a:t>
          </a:r>
          <a:r>
            <a:rPr lang="en-US" sz="1000" kern="1200"/>
            <a:t> [T]</a:t>
          </a:r>
          <a:endParaRPr lang="en-GB" sz="1000" kern="1200"/>
        </a:p>
      </dsp:txBody>
      <dsp:txXfrm>
        <a:off x="4860878" y="2059205"/>
        <a:ext cx="1266916" cy="1832119"/>
      </dsp:txXfrm>
    </dsp:sp>
    <dsp:sp modelId="{5E693128-AE2C-431A-ACD3-F002137C712F}">
      <dsp:nvSpPr>
        <dsp:cNvPr id="0" name=""/>
        <dsp:cNvSpPr/>
      </dsp:nvSpPr>
      <dsp:spPr>
        <a:xfrm>
          <a:off x="6505812" y="1928435"/>
          <a:ext cx="998777" cy="170538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I</a:t>
          </a:r>
          <a:r>
            <a:rPr lang="en-US" sz="1000" kern="1200" baseline="-25000"/>
            <a:t>C </a:t>
          </a:r>
          <a:r>
            <a:rPr lang="en-US" sz="1000" kern="1200" baseline="0"/>
            <a:t>each line element (current sharing)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Input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>
              <a:solidFill>
                <a:srgbClr val="FF0000"/>
              </a:solidFill>
            </a:rPr>
            <a:t>I</a:t>
          </a:r>
          <a:r>
            <a:rPr lang="en-US" sz="1000" kern="1200" baseline="-25000">
              <a:solidFill>
                <a:srgbClr val="FF0000"/>
              </a:solidFill>
            </a:rPr>
            <a:t>c</a:t>
          </a:r>
          <a:r>
            <a:rPr lang="en-US" sz="1000" kern="1200" baseline="0">
              <a:solidFill>
                <a:srgbClr val="FF0000"/>
              </a:solidFill>
            </a:rPr>
            <a:t> look-up tabl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Each line elemen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B [T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∠B [rad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baseline="0"/>
            <a:t>T  [K]</a:t>
          </a:r>
          <a:endParaRPr lang="en-US" sz="1000" kern="1200" baseline="0"/>
        </a:p>
      </dsp:txBody>
      <dsp:txXfrm>
        <a:off x="6505812" y="1928435"/>
        <a:ext cx="998777" cy="1705386"/>
      </dsp:txXfrm>
    </dsp:sp>
    <dsp:sp modelId="{96EC103B-C948-496F-819A-0A6EF1F0DA31}">
      <dsp:nvSpPr>
        <dsp:cNvPr id="0" name=""/>
        <dsp:cNvSpPr/>
      </dsp:nvSpPr>
      <dsp:spPr>
        <a:xfrm>
          <a:off x="7696783" y="1796884"/>
          <a:ext cx="746243" cy="174666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current sharing  each element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</a:t>
          </a:r>
          <a:r>
            <a:rPr lang="en-US" sz="1000" kern="1200" baseline="-25000"/>
            <a:t>c</a:t>
          </a: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tot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  <a:endParaRPr lang="en-GB" sz="1000" kern="1200"/>
        </a:p>
      </dsp:txBody>
      <dsp:txXfrm>
        <a:off x="7696783" y="1796884"/>
        <a:ext cx="746243" cy="1746664"/>
      </dsp:txXfrm>
    </dsp:sp>
    <dsp:sp modelId="{6425A8CF-0ACE-462E-8BE5-E334FED8F595}">
      <dsp:nvSpPr>
        <dsp:cNvPr id="0" name=""/>
        <dsp:cNvSpPr/>
      </dsp:nvSpPr>
      <dsp:spPr>
        <a:xfrm>
          <a:off x="8638313" y="1814171"/>
          <a:ext cx="1071878" cy="195753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voltage V over each elemen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baseline="0"/>
            <a:t>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endParaRPr lang="en-US" sz="1000" kern="1200" baseline="-250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ut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V</a:t>
          </a:r>
        </a:p>
      </dsp:txBody>
      <dsp:txXfrm>
        <a:off x="8638313" y="1814171"/>
        <a:ext cx="1071878" cy="1957531"/>
      </dsp:txXfrm>
    </dsp:sp>
    <dsp:sp modelId="{8E2EECED-6329-4FB8-84A8-6D3DECBCD87F}">
      <dsp:nvSpPr>
        <dsp:cNvPr id="0" name=""/>
        <dsp:cNvSpPr/>
      </dsp:nvSpPr>
      <dsp:spPr>
        <a:xfrm>
          <a:off x="10182811" y="1688215"/>
          <a:ext cx="904937" cy="166214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Ohmic heating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 (each element)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V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element): 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</a:t>
          </a:r>
          <a:r>
            <a:rPr lang="en-GB" sz="1000" kern="1200" baseline="-25000"/>
            <a:t>ohmic</a:t>
          </a:r>
          <a:endParaRPr lang="en-GB" sz="1000" kern="1200"/>
        </a:p>
      </dsp:txBody>
      <dsp:txXfrm>
        <a:off x="10182811" y="1688215"/>
        <a:ext cx="904937" cy="1662147"/>
      </dsp:txXfrm>
    </dsp:sp>
    <dsp:sp modelId="{DA08E453-EDC4-4E43-B2A6-22864A95AB98}">
      <dsp:nvSpPr>
        <dsp:cNvPr id="0" name=""/>
        <dsp:cNvSpPr/>
      </dsp:nvSpPr>
      <dsp:spPr>
        <a:xfrm>
          <a:off x="11907319" y="1517083"/>
          <a:ext cx="1166356" cy="186100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hmic heating +  heat conduction loo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 (each element)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accent1"/>
              </a:solidFill>
            </a:rPr>
            <a:t>c</a:t>
          </a:r>
          <a:r>
            <a:rPr lang="en-GB" sz="1000" kern="1200" baseline="-25000">
              <a:solidFill>
                <a:schemeClr val="accent1"/>
              </a:solidFill>
            </a:rPr>
            <a:t>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accent1"/>
              </a:solidFill>
            </a:rPr>
            <a:t>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endParaRPr lang="en-US" sz="1000" kern="1200">
            <a:solidFill>
              <a:schemeClr val="accent1"/>
            </a:solidFill>
            <a:latin typeface="Calibri" panose="020F0502020204030204" pitchFamily="34" charset="0"/>
            <a:cs typeface="Calibri" panose="020F0502020204030204" pitchFamily="34" charset="0"/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</a:t>
          </a:r>
          <a:r>
            <a:rPr lang="en-GB" sz="1000" kern="1200" baseline="-25000"/>
            <a:t>ohmic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line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T </a:t>
          </a:r>
        </a:p>
      </dsp:txBody>
      <dsp:txXfrm>
        <a:off x="11907319" y="1517083"/>
        <a:ext cx="1166356" cy="1861004"/>
      </dsp:txXfrm>
    </dsp:sp>
    <dsp:sp modelId="{BD956326-5A9C-4A7C-B514-F843B17AE351}">
      <dsp:nvSpPr>
        <dsp:cNvPr id="0" name=""/>
        <dsp:cNvSpPr/>
      </dsp:nvSpPr>
      <dsp:spPr>
        <a:xfrm>
          <a:off x="10524051" y="3900058"/>
          <a:ext cx="1491063" cy="197305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olve Kirchhoff's law (ODE solver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/>
              </a:solidFill>
            </a:rPr>
            <a:t>Input (each line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/>
              </a:solidFill>
            </a:rPr>
            <a:t>V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Current (injected/extracted in total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 dI/d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</dsp:txBody>
      <dsp:txXfrm>
        <a:off x="10524051" y="3900058"/>
        <a:ext cx="1491063" cy="1973055"/>
      </dsp:txXfrm>
    </dsp:sp>
    <dsp:sp modelId="{B3C5F2ED-C642-49F4-A051-5D6658CFFD12}">
      <dsp:nvSpPr>
        <dsp:cNvPr id="0" name=""/>
        <dsp:cNvSpPr/>
      </dsp:nvSpPr>
      <dsp:spPr>
        <a:xfrm>
          <a:off x="8305627" y="4300448"/>
          <a:ext cx="1491063" cy="80355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tegrate dI/dt to find I in each element. </a:t>
          </a:r>
          <a:endParaRPr lang="en-GB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</dsp:txBody>
      <dsp:txXfrm>
        <a:off x="8305627" y="4300448"/>
        <a:ext cx="1491063" cy="8035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72362-073B-49A7-81C3-6A53AC357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0</Words>
  <Characters>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jnden, Joep Van den</dc:creator>
  <cp:keywords/>
  <dc:description/>
  <cp:lastModifiedBy>Eijnden, Joep Van den</cp:lastModifiedBy>
  <cp:revision>92</cp:revision>
  <dcterms:created xsi:type="dcterms:W3CDTF">2023-03-29T21:57:00Z</dcterms:created>
  <dcterms:modified xsi:type="dcterms:W3CDTF">2023-03-30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0119bdef9d93c28bd01e2c8dcf6863679ece4a3c32883102064b99c42214</vt:lpwstr>
  </property>
</Properties>
</file>